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22A772AC"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430035">
        <w:rPr>
          <w:rFonts w:cs="Arial"/>
          <w:b/>
          <w:sz w:val="18"/>
          <w:szCs w:val="18"/>
        </w:rPr>
        <w:t>9</w:t>
      </w:r>
      <w:r w:rsidR="00BB471E">
        <w:rPr>
          <w:rFonts w:cs="Arial"/>
          <w:b/>
          <w:sz w:val="18"/>
          <w:szCs w:val="18"/>
        </w:rPr>
        <w:t>-20</w:t>
      </w:r>
      <w:r w:rsidR="00430035">
        <w:rPr>
          <w:rFonts w:cs="Arial"/>
          <w:b/>
          <w:sz w:val="18"/>
          <w:szCs w:val="18"/>
        </w:rPr>
        <w:t>20</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7D52A8">
        <w:rPr>
          <w:rFonts w:cs="Arial"/>
          <w:sz w:val="18"/>
          <w:szCs w:val="18"/>
        </w:rPr>
        <w:t xml:space="preserve">September </w:t>
      </w:r>
      <w:r w:rsidR="00294C46">
        <w:rPr>
          <w:rFonts w:cs="Arial"/>
          <w:sz w:val="18"/>
          <w:szCs w:val="18"/>
        </w:rPr>
        <w:t>20</w:t>
      </w:r>
      <w:r w:rsidR="005252EA">
        <w:rPr>
          <w:rFonts w:cs="Arial"/>
          <w:sz w:val="18"/>
          <w:szCs w:val="18"/>
        </w:rPr>
        <w:t>, 201</w:t>
      </w:r>
      <w:r w:rsidR="00A81FC7">
        <w:rPr>
          <w:rFonts w:cs="Arial"/>
          <w:sz w:val="18"/>
          <w:szCs w:val="18"/>
        </w:rPr>
        <w:t>9</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4945D53E"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647B93">
        <w:rPr>
          <w:rFonts w:cs="Arial"/>
          <w:sz w:val="18"/>
          <w:szCs w:val="18"/>
        </w:rPr>
        <w:t>5</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31DC8E7C" w14:textId="4B68CDA4" w:rsidR="0072648D"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21996">
        <w:rPr>
          <w:rFonts w:cs="Arial"/>
          <w:sz w:val="18"/>
          <w:szCs w:val="18"/>
        </w:rPr>
        <w:t>Chair</w:t>
      </w:r>
      <w:r w:rsidR="00302681">
        <w:rPr>
          <w:rFonts w:cs="Arial"/>
          <w:sz w:val="18"/>
          <w:szCs w:val="18"/>
        </w:rPr>
        <w:t xml:space="preserve"> </w:t>
      </w:r>
      <w:r w:rsidR="007D52A8">
        <w:rPr>
          <w:rFonts w:cs="Arial"/>
          <w:sz w:val="18"/>
          <w:szCs w:val="18"/>
        </w:rPr>
        <w:t>Kim Bush</w:t>
      </w:r>
      <w:r w:rsidR="00321996">
        <w:rPr>
          <w:rFonts w:cs="Arial"/>
          <w:sz w:val="18"/>
          <w:szCs w:val="18"/>
        </w:rPr>
        <w:t>,</w:t>
      </w:r>
      <w:r w:rsidR="00943352">
        <w:rPr>
          <w:rFonts w:cs="Arial"/>
          <w:sz w:val="18"/>
          <w:szCs w:val="18"/>
        </w:rPr>
        <w:t xml:space="preserve"> </w:t>
      </w:r>
      <w:r w:rsidR="007D52A8">
        <w:rPr>
          <w:rFonts w:cs="Arial"/>
          <w:sz w:val="18"/>
          <w:szCs w:val="18"/>
        </w:rPr>
        <w:t xml:space="preserve">Jillian </w:t>
      </w:r>
      <w:proofErr w:type="spellStart"/>
      <w:r w:rsidR="007D52A8">
        <w:rPr>
          <w:rFonts w:cs="Arial"/>
          <w:sz w:val="18"/>
          <w:szCs w:val="18"/>
        </w:rPr>
        <w:t>Haeseler</w:t>
      </w:r>
      <w:proofErr w:type="spellEnd"/>
      <w:r w:rsidR="0072648D">
        <w:rPr>
          <w:rFonts w:cs="Arial"/>
          <w:sz w:val="18"/>
          <w:szCs w:val="18"/>
        </w:rPr>
        <w:t>,</w:t>
      </w:r>
      <w:r w:rsidR="00302681">
        <w:rPr>
          <w:rFonts w:cs="Arial"/>
          <w:sz w:val="18"/>
          <w:szCs w:val="18"/>
        </w:rPr>
        <w:t xml:space="preserve"> </w:t>
      </w:r>
      <w:r w:rsidR="0072648D">
        <w:rPr>
          <w:rFonts w:cs="Arial"/>
          <w:sz w:val="18"/>
          <w:szCs w:val="18"/>
        </w:rPr>
        <w:t xml:space="preserve">Carrie </w:t>
      </w:r>
      <w:proofErr w:type="spellStart"/>
      <w:r w:rsidR="0072648D">
        <w:rPr>
          <w:rFonts w:cs="Arial"/>
          <w:sz w:val="18"/>
          <w:szCs w:val="18"/>
        </w:rPr>
        <w:t>Pickworth</w:t>
      </w:r>
      <w:proofErr w:type="spellEnd"/>
      <w:r w:rsidR="004E5B5A">
        <w:rPr>
          <w:rFonts w:cs="Arial"/>
          <w:sz w:val="18"/>
          <w:szCs w:val="18"/>
        </w:rPr>
        <w:t xml:space="preserve">, </w:t>
      </w:r>
      <w:r w:rsidR="00302681">
        <w:rPr>
          <w:rFonts w:cs="Arial"/>
          <w:sz w:val="18"/>
          <w:szCs w:val="18"/>
        </w:rPr>
        <w:t xml:space="preserve">Richard </w:t>
      </w:r>
      <w:proofErr w:type="spellStart"/>
      <w:r w:rsidR="00302681">
        <w:rPr>
          <w:rFonts w:cs="Arial"/>
          <w:sz w:val="18"/>
          <w:szCs w:val="18"/>
        </w:rPr>
        <w:t>Podurgal</w:t>
      </w:r>
      <w:proofErr w:type="spellEnd"/>
      <w:r w:rsidR="00302681">
        <w:rPr>
          <w:rFonts w:cs="Arial"/>
          <w:sz w:val="18"/>
          <w:szCs w:val="18"/>
        </w:rPr>
        <w:t xml:space="preserve">, </w:t>
      </w:r>
      <w:r w:rsidR="0063236E">
        <w:rPr>
          <w:rFonts w:cs="Arial"/>
          <w:sz w:val="18"/>
          <w:szCs w:val="18"/>
        </w:rPr>
        <w:t>James Minogue</w:t>
      </w:r>
      <w:r w:rsidR="007000F7">
        <w:rPr>
          <w:rFonts w:cs="Arial"/>
          <w:sz w:val="18"/>
          <w:szCs w:val="18"/>
        </w:rPr>
        <w:t xml:space="preserve">, </w:t>
      </w:r>
      <w:r w:rsidR="00D71D58">
        <w:rPr>
          <w:rFonts w:cs="Arial"/>
          <w:sz w:val="18"/>
          <w:szCs w:val="18"/>
        </w:rPr>
        <w:t>Carolina Gill</w:t>
      </w:r>
      <w:r w:rsidR="00FF70B0">
        <w:rPr>
          <w:rFonts w:cs="Arial"/>
          <w:sz w:val="18"/>
          <w:szCs w:val="18"/>
        </w:rPr>
        <w:t xml:space="preserve">, </w:t>
      </w:r>
      <w:r w:rsidR="00307AAA">
        <w:rPr>
          <w:rFonts w:cs="Arial"/>
          <w:sz w:val="18"/>
          <w:szCs w:val="18"/>
        </w:rPr>
        <w:t xml:space="preserve">Alice Lee, </w:t>
      </w:r>
      <w:r w:rsidR="00D71D58">
        <w:rPr>
          <w:rFonts w:cs="Arial"/>
          <w:sz w:val="18"/>
          <w:szCs w:val="18"/>
        </w:rPr>
        <w:t>David Gilmartin,</w:t>
      </w:r>
      <w:r w:rsidR="00D71D58" w:rsidRPr="00477EBE">
        <w:rPr>
          <w:rFonts w:cs="Arial"/>
          <w:sz w:val="18"/>
          <w:szCs w:val="18"/>
        </w:rPr>
        <w:t xml:space="preserve"> </w:t>
      </w:r>
      <w:r w:rsidR="00BD3811">
        <w:rPr>
          <w:rFonts w:cs="Arial"/>
          <w:sz w:val="18"/>
          <w:szCs w:val="18"/>
        </w:rPr>
        <w:t xml:space="preserve">Johnathan Casper, </w:t>
      </w:r>
      <w:r w:rsidR="00647B93">
        <w:rPr>
          <w:rFonts w:cs="Arial"/>
          <w:sz w:val="18"/>
          <w:szCs w:val="18"/>
        </w:rPr>
        <w:t>Tom Koch (Proxy for DM)</w:t>
      </w:r>
      <w:r w:rsidR="000C3720">
        <w:rPr>
          <w:rFonts w:cs="Arial"/>
          <w:sz w:val="18"/>
          <w:szCs w:val="18"/>
        </w:rPr>
        <w:t>,</w:t>
      </w:r>
      <w:r w:rsidR="000C3720" w:rsidRPr="005734E7">
        <w:rPr>
          <w:rFonts w:cs="Arial"/>
          <w:sz w:val="18"/>
          <w:szCs w:val="18"/>
        </w:rPr>
        <w:t xml:space="preserve"> </w:t>
      </w:r>
      <w:r w:rsidR="000C3720">
        <w:rPr>
          <w:rFonts w:cs="Arial"/>
          <w:sz w:val="18"/>
          <w:szCs w:val="18"/>
        </w:rPr>
        <w:t xml:space="preserve">Robert </w:t>
      </w:r>
      <w:proofErr w:type="spellStart"/>
      <w:r w:rsidR="000C3720">
        <w:rPr>
          <w:rFonts w:cs="Arial"/>
          <w:sz w:val="18"/>
          <w:szCs w:val="18"/>
        </w:rPr>
        <w:t>Beckstead</w:t>
      </w:r>
      <w:proofErr w:type="spellEnd"/>
    </w:p>
    <w:p w14:paraId="0929C3B2" w14:textId="0466BC75"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A31FD2" w:rsidRPr="00A31FD2">
        <w:rPr>
          <w:rFonts w:cs="Arial"/>
          <w:sz w:val="18"/>
          <w:szCs w:val="18"/>
        </w:rPr>
        <w:t xml:space="preserve"> </w:t>
      </w:r>
      <w:r w:rsidR="00647B93">
        <w:rPr>
          <w:rFonts w:cs="Arial"/>
          <w:sz w:val="18"/>
          <w:szCs w:val="18"/>
        </w:rPr>
        <w:t xml:space="preserve">Past Chair Daniel </w:t>
      </w:r>
      <w:proofErr w:type="spellStart"/>
      <w:r w:rsidR="00647B93">
        <w:rPr>
          <w:rFonts w:cs="Arial"/>
          <w:sz w:val="18"/>
          <w:szCs w:val="18"/>
        </w:rPr>
        <w:t>Monek</w:t>
      </w:r>
      <w:proofErr w:type="spellEnd"/>
      <w:r w:rsidR="00647B93">
        <w:rPr>
          <w:rFonts w:cs="Arial"/>
          <w:sz w:val="18"/>
          <w:szCs w:val="18"/>
        </w:rPr>
        <w:t xml:space="preserve">, </w:t>
      </w:r>
      <w:proofErr w:type="spellStart"/>
      <w:r w:rsidR="009F70FD">
        <w:rPr>
          <w:rFonts w:cs="Arial"/>
          <w:sz w:val="18"/>
          <w:szCs w:val="18"/>
        </w:rPr>
        <w:t>Herle</w:t>
      </w:r>
      <w:proofErr w:type="spellEnd"/>
      <w:r w:rsidR="009F70FD">
        <w:rPr>
          <w:rFonts w:cs="Arial"/>
          <w:sz w:val="18"/>
          <w:szCs w:val="18"/>
        </w:rPr>
        <w:t xml:space="preserve"> McGowan, </w:t>
      </w:r>
      <w:r w:rsidR="00A92160">
        <w:rPr>
          <w:rFonts w:cs="Arial"/>
          <w:sz w:val="18"/>
          <w:szCs w:val="18"/>
        </w:rPr>
        <w:t>Autumn Belk,</w:t>
      </w:r>
      <w:r w:rsidR="00203AB7">
        <w:rPr>
          <w:rFonts w:cs="Arial"/>
          <w:sz w:val="18"/>
          <w:szCs w:val="18"/>
        </w:rPr>
        <w:t xml:space="preserve"> Chloe Shin,</w:t>
      </w:r>
      <w:r w:rsidR="00203AB7" w:rsidRPr="00203AB7">
        <w:rPr>
          <w:rFonts w:cs="Arial"/>
          <w:sz w:val="18"/>
          <w:szCs w:val="18"/>
        </w:rPr>
        <w:t xml:space="preserve"> </w:t>
      </w:r>
      <w:r w:rsidR="00203AB7">
        <w:rPr>
          <w:rFonts w:cs="Arial"/>
          <w:sz w:val="18"/>
          <w:szCs w:val="18"/>
        </w:rPr>
        <w:t xml:space="preserve">Darby </w:t>
      </w:r>
      <w:proofErr w:type="spellStart"/>
      <w:r w:rsidR="00203AB7">
        <w:rPr>
          <w:rFonts w:cs="Arial"/>
          <w:sz w:val="18"/>
          <w:szCs w:val="18"/>
        </w:rPr>
        <w:t>Orcutt</w:t>
      </w:r>
      <w:proofErr w:type="spellEnd"/>
      <w:r w:rsidR="00203AB7">
        <w:rPr>
          <w:rFonts w:cs="Arial"/>
          <w:sz w:val="18"/>
          <w:szCs w:val="18"/>
        </w:rPr>
        <w:t xml:space="preserve">, Katherine Annett-Hitchcock, </w:t>
      </w:r>
      <w:proofErr w:type="spellStart"/>
      <w:r w:rsidR="00203AB7">
        <w:rPr>
          <w:rFonts w:cs="Arial"/>
          <w:sz w:val="18"/>
          <w:szCs w:val="18"/>
        </w:rPr>
        <w:t>Hatice</w:t>
      </w:r>
      <w:proofErr w:type="spellEnd"/>
      <w:r w:rsidR="00203AB7" w:rsidRPr="001B2F9E">
        <w:rPr>
          <w:rFonts w:cs="Arial"/>
          <w:sz w:val="18"/>
          <w:szCs w:val="18"/>
        </w:rPr>
        <w:t xml:space="preserve"> </w:t>
      </w:r>
      <w:proofErr w:type="spellStart"/>
      <w:r w:rsidR="00203AB7">
        <w:rPr>
          <w:rFonts w:cs="Arial"/>
          <w:sz w:val="18"/>
          <w:szCs w:val="18"/>
        </w:rPr>
        <w:t>Ozturk</w:t>
      </w:r>
      <w:proofErr w:type="spellEnd"/>
      <w:r w:rsidR="00203AB7">
        <w:rPr>
          <w:rFonts w:cs="Arial"/>
          <w:sz w:val="18"/>
          <w:szCs w:val="18"/>
        </w:rPr>
        <w:t>, Min Liu,</w:t>
      </w:r>
    </w:p>
    <w:p w14:paraId="15D7CA52" w14:textId="79E92A7C"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2830BB">
        <w:rPr>
          <w:rFonts w:cs="Arial"/>
          <w:sz w:val="18"/>
          <w:szCs w:val="18"/>
        </w:rPr>
        <w:t>Li Marcus</w:t>
      </w:r>
      <w:r w:rsidR="00742D43">
        <w:rPr>
          <w:rFonts w:cs="Arial"/>
          <w:sz w:val="18"/>
          <w:szCs w:val="18"/>
        </w:rPr>
        <w:t xml:space="preserve">, </w:t>
      </w:r>
      <w:r w:rsidR="00E8757C">
        <w:rPr>
          <w:rFonts w:cs="Arial"/>
          <w:sz w:val="18"/>
          <w:szCs w:val="18"/>
        </w:rPr>
        <w:t xml:space="preserve">Lexi Hergeth, </w:t>
      </w:r>
      <w:r w:rsidR="00742D43">
        <w:rPr>
          <w:rFonts w:cs="Arial"/>
          <w:sz w:val="18"/>
          <w:szCs w:val="18"/>
        </w:rPr>
        <w:t xml:space="preserve">Melissa </w:t>
      </w:r>
      <w:proofErr w:type="spellStart"/>
      <w:r w:rsidR="00706441">
        <w:rPr>
          <w:rFonts w:cs="Arial"/>
          <w:sz w:val="18"/>
          <w:szCs w:val="18"/>
        </w:rPr>
        <w:t>Williford</w:t>
      </w:r>
      <w:proofErr w:type="spellEnd"/>
      <w:r w:rsidR="00706441">
        <w:rPr>
          <w:rFonts w:cs="Arial"/>
          <w:sz w:val="18"/>
          <w:szCs w:val="18"/>
        </w:rPr>
        <w:t xml:space="preserve">, </w:t>
      </w:r>
      <w:r w:rsidR="00647B93">
        <w:rPr>
          <w:rFonts w:cs="Arial"/>
          <w:sz w:val="18"/>
          <w:szCs w:val="18"/>
        </w:rPr>
        <w:t xml:space="preserve">Jordan </w:t>
      </w:r>
      <w:proofErr w:type="spellStart"/>
      <w:r w:rsidR="00647B93">
        <w:rPr>
          <w:rFonts w:cs="Arial"/>
          <w:sz w:val="18"/>
          <w:szCs w:val="18"/>
        </w:rPr>
        <w:t>Luzader</w:t>
      </w:r>
      <w:proofErr w:type="spellEnd"/>
      <w:r w:rsidR="00E60D51">
        <w:rPr>
          <w:rFonts w:cs="Arial"/>
          <w:sz w:val="18"/>
          <w:szCs w:val="18"/>
        </w:rPr>
        <w:t xml:space="preserve">, </w:t>
      </w:r>
      <w:r w:rsidR="00647B93">
        <w:rPr>
          <w:rFonts w:cs="Arial"/>
          <w:sz w:val="18"/>
          <w:szCs w:val="18"/>
        </w:rPr>
        <w:t>John Harrington</w:t>
      </w:r>
    </w:p>
    <w:p w14:paraId="5A64D3D6" w14:textId="713EA606"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294C46">
        <w:rPr>
          <w:rFonts w:cs="Arial"/>
          <w:sz w:val="18"/>
          <w:szCs w:val="18"/>
        </w:rPr>
        <w:t xml:space="preserve">Anne </w:t>
      </w:r>
      <w:proofErr w:type="spellStart"/>
      <w:r w:rsidR="00294C46">
        <w:rPr>
          <w:rFonts w:cs="Arial"/>
          <w:sz w:val="18"/>
          <w:szCs w:val="18"/>
        </w:rPr>
        <w:t>Auten</w:t>
      </w:r>
      <w:proofErr w:type="spellEnd"/>
    </w:p>
    <w:p w14:paraId="296E8969" w14:textId="370C256F"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photo taken at the beginning of the meeting)</w:t>
      </w:r>
    </w:p>
    <w:p w14:paraId="746F4128" w14:textId="2F65E3B4" w:rsidR="00D872CD" w:rsidRDefault="004B448E" w:rsidP="00405CCE">
      <w:pPr>
        <w:pStyle w:val="ListParagraph"/>
        <w:numPr>
          <w:ilvl w:val="0"/>
          <w:numId w:val="1"/>
        </w:numPr>
        <w:spacing w:line="240" w:lineRule="auto"/>
        <w:rPr>
          <w:rFonts w:cs="Arial"/>
          <w:sz w:val="18"/>
          <w:szCs w:val="18"/>
        </w:rPr>
      </w:pPr>
      <w:r w:rsidRPr="00C17E75">
        <w:rPr>
          <w:rFonts w:cs="Arial"/>
          <w:b/>
          <w:i/>
          <w:sz w:val="18"/>
          <w:szCs w:val="18"/>
        </w:rPr>
        <w:t xml:space="preserve">Remarks from </w:t>
      </w:r>
      <w:r w:rsidR="00484761" w:rsidRPr="00C17E75">
        <w:rPr>
          <w:rFonts w:cs="Arial"/>
          <w:b/>
          <w:i/>
          <w:sz w:val="18"/>
          <w:szCs w:val="18"/>
        </w:rPr>
        <w:t>Chair</w:t>
      </w:r>
      <w:r w:rsidR="001B2F9E" w:rsidRPr="00C17E75">
        <w:rPr>
          <w:rFonts w:cs="Arial"/>
          <w:b/>
          <w:i/>
          <w:sz w:val="18"/>
          <w:szCs w:val="18"/>
        </w:rPr>
        <w:t xml:space="preserve"> </w:t>
      </w:r>
      <w:r w:rsidR="007D52A8">
        <w:rPr>
          <w:rFonts w:cs="Arial"/>
          <w:b/>
          <w:i/>
          <w:sz w:val="18"/>
          <w:szCs w:val="18"/>
        </w:rPr>
        <w:t>Kim Bush</w:t>
      </w:r>
      <w:r w:rsidR="001B2F9E" w:rsidRPr="00C17E75">
        <w:rPr>
          <w:rFonts w:cs="Arial"/>
          <w:b/>
          <w:sz w:val="18"/>
          <w:szCs w:val="18"/>
        </w:rPr>
        <w:t xml:space="preserve"> </w:t>
      </w:r>
      <w:r w:rsidR="00E60D51">
        <w:rPr>
          <w:rFonts w:cs="Arial"/>
          <w:sz w:val="18"/>
          <w:szCs w:val="18"/>
        </w:rPr>
        <w:t>–</w:t>
      </w:r>
      <w:r w:rsidR="007F19CC">
        <w:rPr>
          <w:rFonts w:cs="Arial"/>
          <w:sz w:val="18"/>
          <w:szCs w:val="18"/>
        </w:rPr>
        <w:t xml:space="preserve"> </w:t>
      </w:r>
      <w:r w:rsidR="0071100F">
        <w:rPr>
          <w:rFonts w:cs="Arial"/>
          <w:sz w:val="18"/>
          <w:szCs w:val="18"/>
        </w:rPr>
        <w:t>Had the</w:t>
      </w:r>
      <w:r w:rsidR="00A75C70">
        <w:rPr>
          <w:rFonts w:cs="Arial"/>
          <w:sz w:val="18"/>
          <w:szCs w:val="18"/>
        </w:rPr>
        <w:t xml:space="preserve"> members and</w:t>
      </w:r>
      <w:r w:rsidR="0071100F">
        <w:rPr>
          <w:rFonts w:cs="Arial"/>
          <w:sz w:val="18"/>
          <w:szCs w:val="18"/>
        </w:rPr>
        <w:t xml:space="preserve"> guest introduce themselves and welcomed the committee</w:t>
      </w:r>
      <w:r w:rsidR="00647B93">
        <w:rPr>
          <w:rFonts w:cs="Arial"/>
          <w:sz w:val="18"/>
          <w:szCs w:val="18"/>
        </w:rPr>
        <w:t xml:space="preserve"> by having them introduce themselves</w:t>
      </w:r>
      <w:r w:rsidR="00A31FD2">
        <w:rPr>
          <w:rFonts w:cs="Arial"/>
          <w:sz w:val="18"/>
          <w:szCs w:val="18"/>
        </w:rPr>
        <w:t xml:space="preserve">. </w:t>
      </w:r>
    </w:p>
    <w:p w14:paraId="234A0C4B" w14:textId="57299F38" w:rsidR="00D477BA" w:rsidRPr="00647B93" w:rsidRDefault="006F5163" w:rsidP="005338E0">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 xml:space="preserve">– </w:t>
      </w:r>
      <w:r w:rsidR="00647B93">
        <w:rPr>
          <w:rFonts w:cs="Arial"/>
          <w:bCs/>
          <w:iCs/>
          <w:sz w:val="18"/>
          <w:szCs w:val="18"/>
        </w:rPr>
        <w:t>Li explained that the committee can split the vote which was a question</w:t>
      </w:r>
      <w:r w:rsidR="00416670">
        <w:rPr>
          <w:rFonts w:cs="Arial"/>
          <w:bCs/>
          <w:iCs/>
          <w:sz w:val="18"/>
          <w:szCs w:val="18"/>
        </w:rPr>
        <w:t xml:space="preserve"> at the last UCCC Meeting. </w:t>
      </w:r>
    </w:p>
    <w:p w14:paraId="5C920747" w14:textId="6960F730" w:rsidR="00647B93" w:rsidRPr="005338E0" w:rsidRDefault="00647B93" w:rsidP="005338E0">
      <w:pPr>
        <w:pStyle w:val="ListParagraph"/>
        <w:numPr>
          <w:ilvl w:val="0"/>
          <w:numId w:val="1"/>
        </w:numPr>
        <w:spacing w:line="240" w:lineRule="auto"/>
        <w:rPr>
          <w:rFonts w:cs="Arial"/>
          <w:sz w:val="18"/>
          <w:szCs w:val="18"/>
        </w:rPr>
      </w:pPr>
      <w:r>
        <w:rPr>
          <w:rFonts w:cs="Arial"/>
          <w:b/>
          <w:i/>
          <w:sz w:val="18"/>
          <w:szCs w:val="18"/>
        </w:rPr>
        <w:t xml:space="preserve">Presentation from the Office </w:t>
      </w:r>
    </w:p>
    <w:p w14:paraId="61C49809" w14:textId="25822D7D" w:rsidR="00484761" w:rsidRPr="00AD723C" w:rsidRDefault="004B448E" w:rsidP="00BD51F0">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294C46">
        <w:rPr>
          <w:rFonts w:cs="Arial"/>
          <w:b/>
          <w:i/>
          <w:sz w:val="18"/>
          <w:szCs w:val="18"/>
        </w:rPr>
        <w:t>September 6</w:t>
      </w:r>
      <w:r w:rsidR="00294C46" w:rsidRPr="00294C46">
        <w:rPr>
          <w:rFonts w:cs="Arial"/>
          <w:b/>
          <w:i/>
          <w:sz w:val="18"/>
          <w:szCs w:val="18"/>
          <w:vertAlign w:val="superscript"/>
        </w:rPr>
        <w:t>th</w:t>
      </w:r>
      <w:r w:rsidR="00294C46">
        <w:rPr>
          <w:rFonts w:cs="Arial"/>
          <w:b/>
          <w:i/>
          <w:sz w:val="18"/>
          <w:szCs w:val="18"/>
        </w:rPr>
        <w:t xml:space="preserve"> </w:t>
      </w:r>
      <w:r w:rsidR="00302681" w:rsidRPr="00C17E75">
        <w:rPr>
          <w:rFonts w:cs="Arial"/>
          <w:b/>
          <w:i/>
          <w:sz w:val="18"/>
          <w:szCs w:val="18"/>
        </w:rPr>
        <w:t>201</w:t>
      </w:r>
      <w:r w:rsidR="00B64A86" w:rsidRPr="00C17E75">
        <w:rPr>
          <w:rFonts w:cs="Arial"/>
          <w:b/>
          <w:i/>
          <w:sz w:val="18"/>
          <w:szCs w:val="18"/>
        </w:rPr>
        <w:t>9</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4E5D5DCA" w14:textId="3D21A018" w:rsidR="00CD21C9" w:rsidRPr="00AC528C" w:rsidRDefault="000B63FA" w:rsidP="00CD21C9">
      <w:pPr>
        <w:pStyle w:val="ListParagraph"/>
        <w:numPr>
          <w:ilvl w:val="1"/>
          <w:numId w:val="1"/>
        </w:numPr>
        <w:spacing w:line="240" w:lineRule="auto"/>
        <w:rPr>
          <w:rFonts w:cs="Arial"/>
          <w:b/>
          <w:sz w:val="18"/>
          <w:szCs w:val="18"/>
        </w:rPr>
      </w:pPr>
      <w:r w:rsidRPr="002830BB">
        <w:rPr>
          <w:rFonts w:cs="Arial"/>
          <w:sz w:val="18"/>
          <w:szCs w:val="18"/>
        </w:rPr>
        <w:t xml:space="preserve">Discussion: </w:t>
      </w:r>
      <w:r w:rsidR="00325522" w:rsidRPr="002830BB">
        <w:rPr>
          <w:rFonts w:cs="Arial"/>
          <w:sz w:val="18"/>
          <w:szCs w:val="18"/>
        </w:rPr>
        <w:t xml:space="preserve"> </w:t>
      </w:r>
      <w:r w:rsidR="000B361E" w:rsidRPr="002830BB">
        <w:rPr>
          <w:rFonts w:cs="Arial"/>
          <w:sz w:val="18"/>
          <w:szCs w:val="18"/>
        </w:rPr>
        <w:t>Motion to approve t</w:t>
      </w:r>
      <w:r w:rsidR="00552261" w:rsidRPr="002830BB">
        <w:rPr>
          <w:rFonts w:cs="Arial"/>
          <w:sz w:val="18"/>
          <w:szCs w:val="18"/>
        </w:rPr>
        <w:t>he</w:t>
      </w:r>
      <w:r w:rsidR="000B361E" w:rsidRPr="002830BB">
        <w:rPr>
          <w:rFonts w:cs="Arial"/>
          <w:sz w:val="18"/>
          <w:szCs w:val="18"/>
        </w:rPr>
        <w:t xml:space="preserve"> past</w:t>
      </w:r>
      <w:r w:rsidR="00552261" w:rsidRPr="002830BB">
        <w:rPr>
          <w:rFonts w:cs="Arial"/>
          <w:sz w:val="18"/>
          <w:szCs w:val="18"/>
        </w:rPr>
        <w:t xml:space="preserve"> minutes </w:t>
      </w:r>
      <w:r w:rsidR="001C6791" w:rsidRPr="002830BB">
        <w:rPr>
          <w:rFonts w:cs="Arial"/>
          <w:sz w:val="18"/>
          <w:szCs w:val="18"/>
        </w:rPr>
        <w:t>by member</w:t>
      </w:r>
      <w:r w:rsidR="00B43FDE">
        <w:rPr>
          <w:rFonts w:cs="Arial"/>
          <w:sz w:val="18"/>
          <w:szCs w:val="18"/>
        </w:rPr>
        <w:t xml:space="preserve"> </w:t>
      </w:r>
      <w:r w:rsidR="00E61A76">
        <w:rPr>
          <w:rFonts w:cs="Arial"/>
          <w:sz w:val="18"/>
          <w:szCs w:val="18"/>
        </w:rPr>
        <w:t>Jonathan Casper</w:t>
      </w:r>
      <w:r w:rsidR="00CD21C9" w:rsidRPr="002830BB">
        <w:rPr>
          <w:rFonts w:cs="Arial"/>
          <w:sz w:val="18"/>
          <w:szCs w:val="18"/>
        </w:rPr>
        <w:t xml:space="preserve">. </w:t>
      </w:r>
    </w:p>
    <w:p w14:paraId="00ADDE4D" w14:textId="06310977" w:rsidR="00880AEA" w:rsidRPr="00B43FDE" w:rsidRDefault="00880AEA" w:rsidP="00B43FDE">
      <w:pPr>
        <w:spacing w:line="240" w:lineRule="auto"/>
        <w:rPr>
          <w:rFonts w:eastAsia="Times New Roman" w:cs="Arial"/>
          <w:iCs/>
          <w:color w:val="000000"/>
          <w:sz w:val="18"/>
          <w:szCs w:val="18"/>
          <w:lang w:eastAsia="en-US"/>
        </w:rPr>
      </w:pPr>
    </w:p>
    <w:p w14:paraId="647DB07E" w14:textId="5446D3E9" w:rsidR="003D707E" w:rsidRDefault="003D707E" w:rsidP="006F5A5E">
      <w:pPr>
        <w:spacing w:line="240" w:lineRule="auto"/>
        <w:rPr>
          <w:rFonts w:cs="Arial"/>
          <w:b/>
          <w:sz w:val="18"/>
          <w:szCs w:val="18"/>
        </w:rPr>
      </w:pPr>
      <w:r>
        <w:rPr>
          <w:rFonts w:cs="Arial"/>
          <w:b/>
          <w:sz w:val="18"/>
          <w:szCs w:val="18"/>
        </w:rPr>
        <w:t>Old</w:t>
      </w:r>
      <w:r w:rsidRPr="00CD21C9">
        <w:rPr>
          <w:rFonts w:cs="Arial"/>
          <w:b/>
          <w:sz w:val="18"/>
          <w:szCs w:val="18"/>
        </w:rPr>
        <w:t xml:space="preserve"> BUSINESS</w:t>
      </w:r>
      <w:r w:rsidRPr="00BE51C2">
        <w:rPr>
          <w:rFonts w:eastAsia="Times New Roman" w:cs="Arial"/>
          <w:iCs/>
          <w:color w:val="000000"/>
          <w:sz w:val="18"/>
          <w:szCs w:val="18"/>
          <w:lang w:eastAsia="en-US"/>
        </w:rPr>
        <w:tab/>
      </w:r>
      <w:r>
        <w:rPr>
          <w:rFonts w:eastAsia="Times New Roman" w:cs="Arial"/>
          <w:iCs/>
          <w:color w:val="000000"/>
          <w:sz w:val="18"/>
          <w:szCs w:val="18"/>
          <w:lang w:eastAsia="en-US"/>
        </w:rPr>
        <w:br/>
      </w:r>
      <w:r w:rsidRPr="00E00C0A">
        <w:rPr>
          <w:rFonts w:eastAsia="Times New Roman" w:cs="Arial"/>
          <w:b/>
          <w:iCs/>
          <w:color w:val="000000"/>
          <w:sz w:val="18"/>
          <w:szCs w:val="18"/>
          <w:u w:val="single"/>
          <w:lang w:eastAsia="en-US"/>
        </w:rPr>
        <w:t>HON 293</w:t>
      </w:r>
      <w:r>
        <w:rPr>
          <w:rFonts w:eastAsia="Times New Roman" w:cs="Arial"/>
          <w:b/>
          <w:iCs/>
          <w:color w:val="000000"/>
          <w:sz w:val="18"/>
          <w:szCs w:val="18"/>
          <w:u w:val="single"/>
          <w:lang w:eastAsia="en-US"/>
        </w:rPr>
        <w:t xml:space="preserve"> </w:t>
      </w:r>
      <w:r w:rsidRPr="00E00C0A">
        <w:rPr>
          <w:rFonts w:eastAsia="Times New Roman" w:cs="Arial"/>
          <w:b/>
          <w:iCs/>
          <w:color w:val="000000"/>
          <w:sz w:val="18"/>
          <w:szCs w:val="18"/>
          <w:u w:val="single"/>
          <w:lang w:eastAsia="en-US"/>
        </w:rPr>
        <w:t>(002) Globalization of China, 1500-1840</w:t>
      </w:r>
      <w:r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 GK</w:t>
      </w:r>
      <w:r w:rsidRPr="00821DCD">
        <w:rPr>
          <w:rFonts w:eastAsia="Times New Roman" w:cs="Arial"/>
          <w:color w:val="222222"/>
          <w:sz w:val="18"/>
          <w:szCs w:val="18"/>
          <w:shd w:val="clear" w:color="auto" w:fill="FFFFFF"/>
          <w:lang w:eastAsia="en-US"/>
        </w:rPr>
        <w:t>) –</w:t>
      </w:r>
      <w:r w:rsidR="002658A5">
        <w:rPr>
          <w:rFonts w:eastAsia="Times New Roman" w:cs="Arial"/>
          <w:color w:val="222222"/>
          <w:sz w:val="18"/>
          <w:szCs w:val="18"/>
          <w:shd w:val="clear" w:color="auto" w:fill="FFFFFF"/>
          <w:lang w:eastAsia="en-US"/>
        </w:rPr>
        <w:t xml:space="preserve"> Approved with Suggestion</w:t>
      </w:r>
      <w:r w:rsidRPr="00821DCD">
        <w:rPr>
          <w:rFonts w:eastAsia="Times New Roman" w:cs="Arial"/>
          <w:i/>
          <w:color w:val="222222"/>
          <w:sz w:val="18"/>
          <w:szCs w:val="18"/>
          <w:shd w:val="clear" w:color="auto" w:fill="FFFFFF"/>
          <w:lang w:eastAsia="en-US"/>
        </w:rPr>
        <w:br/>
      </w:r>
      <w:r w:rsidRPr="00821DCD">
        <w:rPr>
          <w:rFonts w:eastAsia="Times New Roman" w:cs="Arial"/>
          <w:iCs/>
          <w:color w:val="000000"/>
          <w:sz w:val="18"/>
          <w:szCs w:val="18"/>
          <w:lang w:eastAsia="en-US"/>
        </w:rPr>
        <w:t>Discussion: Motion to approve</w:t>
      </w:r>
      <w:r>
        <w:rPr>
          <w:rFonts w:eastAsia="Times New Roman" w:cs="Arial"/>
          <w:iCs/>
          <w:color w:val="000000"/>
          <w:sz w:val="18"/>
          <w:szCs w:val="18"/>
          <w:lang w:eastAsia="en-US"/>
        </w:rPr>
        <w:t xml:space="preserve"> </w:t>
      </w:r>
      <w:r w:rsidRPr="00821DCD">
        <w:rPr>
          <w:rFonts w:eastAsia="Times New Roman" w:cs="Arial"/>
          <w:iCs/>
          <w:color w:val="000000"/>
          <w:sz w:val="18"/>
          <w:szCs w:val="18"/>
          <w:lang w:eastAsia="en-US"/>
        </w:rPr>
        <w:t>by</w:t>
      </w:r>
      <w:r w:rsidR="002658A5">
        <w:rPr>
          <w:rFonts w:eastAsia="Times New Roman" w:cs="Arial"/>
          <w:iCs/>
          <w:color w:val="000000"/>
          <w:sz w:val="18"/>
          <w:szCs w:val="18"/>
          <w:lang w:eastAsia="en-US"/>
        </w:rPr>
        <w:t xml:space="preserve"> proxy member Tom Koch. The representative from COS read comments from an absent reviewer to update writing assignment #1 to say “Two or more disciplines” (2</w:t>
      </w:r>
      <w:r w:rsidR="002658A5" w:rsidRPr="002658A5">
        <w:rPr>
          <w:rFonts w:eastAsia="Times New Roman" w:cs="Arial"/>
          <w:iCs/>
          <w:color w:val="000000"/>
          <w:sz w:val="18"/>
          <w:szCs w:val="18"/>
          <w:vertAlign w:val="superscript"/>
          <w:lang w:eastAsia="en-US"/>
        </w:rPr>
        <w:t>nd</w:t>
      </w:r>
      <w:r w:rsidR="002658A5">
        <w:rPr>
          <w:rFonts w:eastAsia="Times New Roman" w:cs="Arial"/>
          <w:iCs/>
          <w:color w:val="000000"/>
          <w:sz w:val="18"/>
          <w:szCs w:val="18"/>
          <w:lang w:eastAsia="en-US"/>
        </w:rPr>
        <w:t xml:space="preserve"> bullet in paragraph). </w:t>
      </w:r>
      <w:r>
        <w:rPr>
          <w:rFonts w:cs="Arial"/>
          <w:sz w:val="18"/>
          <w:szCs w:val="18"/>
        </w:rPr>
        <w:br/>
      </w:r>
    </w:p>
    <w:p w14:paraId="0692F75F" w14:textId="1ECE1EBB" w:rsidR="006F5A5E" w:rsidRPr="00F04826" w:rsidRDefault="00880AEA" w:rsidP="006F5A5E">
      <w:pPr>
        <w:spacing w:line="240" w:lineRule="auto"/>
        <w:rPr>
          <w:rFonts w:cs="Arial"/>
          <w:sz w:val="12"/>
          <w:szCs w:val="12"/>
        </w:rPr>
      </w:pPr>
      <w:r w:rsidRPr="00CD21C9">
        <w:rPr>
          <w:rFonts w:cs="Arial"/>
          <w:b/>
          <w:sz w:val="18"/>
          <w:szCs w:val="18"/>
        </w:rPr>
        <w:t>NEW BUSINESS</w:t>
      </w:r>
      <w:r w:rsidR="00520592" w:rsidRPr="00BE51C2">
        <w:rPr>
          <w:rFonts w:eastAsia="Times New Roman" w:cs="Arial"/>
          <w:iCs/>
          <w:color w:val="000000"/>
          <w:sz w:val="18"/>
          <w:szCs w:val="18"/>
          <w:lang w:eastAsia="en-US"/>
        </w:rPr>
        <w:tab/>
      </w:r>
      <w:r w:rsidR="006F5A5E">
        <w:rPr>
          <w:rFonts w:eastAsia="Times New Roman" w:cs="Arial"/>
          <w:iCs/>
          <w:color w:val="000000"/>
          <w:sz w:val="18"/>
          <w:szCs w:val="18"/>
          <w:lang w:eastAsia="en-US"/>
        </w:rPr>
        <w:br/>
      </w:r>
      <w:r w:rsidR="006F5A5E">
        <w:rPr>
          <w:rFonts w:cs="Arial"/>
          <w:i/>
          <w:sz w:val="18"/>
          <w:szCs w:val="18"/>
          <w:u w:val="single"/>
        </w:rPr>
        <w:t>Consent Agenda</w:t>
      </w:r>
      <w:r w:rsidR="00C530A7">
        <w:rPr>
          <w:rFonts w:cs="Arial"/>
          <w:sz w:val="12"/>
          <w:szCs w:val="12"/>
        </w:rPr>
        <w:t xml:space="preserve">- </w:t>
      </w:r>
      <w:r w:rsidR="00B43FDE" w:rsidRPr="00B43FDE">
        <w:rPr>
          <w:rFonts w:cs="Arial"/>
          <w:i/>
          <w:sz w:val="18"/>
          <w:szCs w:val="18"/>
          <w:u w:val="single"/>
        </w:rPr>
        <w:t>Approved Unanimously</w:t>
      </w:r>
    </w:p>
    <w:p w14:paraId="7B24D172" w14:textId="1EB336BC" w:rsidR="007B7298" w:rsidRPr="00880AEA" w:rsidRDefault="006F5A5E" w:rsidP="006F5A5E">
      <w:pPr>
        <w:spacing w:line="240" w:lineRule="auto"/>
        <w:rPr>
          <w:rFonts w:cs="Arial"/>
          <w:b/>
          <w:sz w:val="18"/>
          <w:szCs w:val="18"/>
        </w:rPr>
      </w:pPr>
      <w:r>
        <w:rPr>
          <w:rFonts w:cs="Arial"/>
          <w:sz w:val="18"/>
          <w:szCs w:val="18"/>
        </w:rPr>
        <w:t>Discussion: Motion to approve the consent agenda by member</w:t>
      </w:r>
      <w:r w:rsidR="00C530A7">
        <w:rPr>
          <w:rFonts w:cs="Arial"/>
          <w:sz w:val="18"/>
          <w:szCs w:val="18"/>
        </w:rPr>
        <w:t xml:space="preserve"> </w:t>
      </w:r>
      <w:r w:rsidR="002658A5">
        <w:rPr>
          <w:rFonts w:cs="Arial"/>
          <w:sz w:val="18"/>
          <w:szCs w:val="18"/>
        </w:rPr>
        <w:t xml:space="preserve">Carrie </w:t>
      </w:r>
      <w:proofErr w:type="spellStart"/>
      <w:r w:rsidR="002658A5">
        <w:rPr>
          <w:rFonts w:cs="Arial"/>
          <w:sz w:val="18"/>
          <w:szCs w:val="18"/>
        </w:rPr>
        <w:t>Pickworth</w:t>
      </w:r>
      <w:proofErr w:type="spellEnd"/>
      <w:r>
        <w:rPr>
          <w:rFonts w:cs="Arial"/>
          <w:sz w:val="18"/>
          <w:szCs w:val="18"/>
        </w:rPr>
        <w:t>.</w:t>
      </w:r>
      <w:r w:rsidR="008A4477">
        <w:rPr>
          <w:rFonts w:cs="Arial"/>
          <w:sz w:val="18"/>
          <w:szCs w:val="18"/>
        </w:rPr>
        <w:t xml:space="preserve"> </w:t>
      </w:r>
      <w:r>
        <w:rPr>
          <w:rFonts w:cs="Arial"/>
          <w:sz w:val="18"/>
          <w:szCs w:val="18"/>
        </w:rPr>
        <w:br/>
      </w:r>
    </w:p>
    <w:p w14:paraId="04637C40" w14:textId="77777777" w:rsidR="005338E0" w:rsidRDefault="005338E0" w:rsidP="0007148D">
      <w:pPr>
        <w:pStyle w:val="ListParagraph"/>
        <w:spacing w:line="240" w:lineRule="auto"/>
        <w:ind w:left="0"/>
        <w:rPr>
          <w:rFonts w:eastAsia="Times New Roman" w:cs="Arial"/>
          <w:i/>
          <w:iCs/>
          <w:color w:val="000000"/>
          <w:sz w:val="18"/>
          <w:szCs w:val="18"/>
          <w:u w:val="single"/>
          <w:lang w:eastAsia="en-US"/>
        </w:rPr>
      </w:pPr>
    </w:p>
    <w:p w14:paraId="5056A110" w14:textId="32C68184" w:rsidR="0007148D" w:rsidRDefault="0007148D" w:rsidP="0007148D">
      <w:pPr>
        <w:pStyle w:val="ListParagraph"/>
        <w:spacing w:line="240" w:lineRule="auto"/>
        <w:ind w:left="0"/>
        <w:rPr>
          <w:rFonts w:eastAsia="Times New Roman" w:cs="Arial"/>
          <w:i/>
          <w:iCs/>
          <w:color w:val="000000"/>
          <w:sz w:val="18"/>
          <w:szCs w:val="18"/>
          <w:u w:val="single"/>
          <w:lang w:eastAsia="en-US"/>
        </w:rPr>
      </w:pP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p>
    <w:p w14:paraId="5A6CA0B2" w14:textId="77777777" w:rsidR="00781479" w:rsidRPr="00821DCD" w:rsidRDefault="00781479" w:rsidP="00781479">
      <w:pPr>
        <w:pStyle w:val="ListParagraph"/>
        <w:spacing w:line="240" w:lineRule="auto"/>
        <w:ind w:left="0"/>
        <w:rPr>
          <w:rFonts w:eastAsia="Times New Roman" w:cs="Arial"/>
          <w:b/>
          <w:iCs/>
          <w:color w:val="000000"/>
          <w:sz w:val="18"/>
          <w:szCs w:val="18"/>
          <w:u w:val="single"/>
          <w:lang w:eastAsia="en-US"/>
        </w:rPr>
      </w:pPr>
    </w:p>
    <w:p w14:paraId="61D43A9F" w14:textId="210F847A" w:rsidR="00EC1EDD" w:rsidRPr="00EC1EDD" w:rsidRDefault="009058F1" w:rsidP="009058F1">
      <w:pPr>
        <w:pStyle w:val="ListParagraph"/>
        <w:numPr>
          <w:ilvl w:val="0"/>
          <w:numId w:val="18"/>
        </w:numPr>
        <w:spacing w:line="240" w:lineRule="auto"/>
        <w:rPr>
          <w:rFonts w:eastAsia="Times New Roman" w:cs="Arial"/>
          <w:i/>
          <w:iCs/>
          <w:color w:val="000000"/>
          <w:sz w:val="18"/>
          <w:szCs w:val="18"/>
          <w:u w:val="single"/>
          <w:lang w:eastAsia="en-US"/>
        </w:rPr>
      </w:pPr>
      <w:r w:rsidRPr="009058F1">
        <w:rPr>
          <w:rFonts w:eastAsia="Times New Roman" w:cs="Arial"/>
          <w:b/>
          <w:color w:val="222222"/>
          <w:sz w:val="18"/>
          <w:szCs w:val="18"/>
          <w:u w:val="single"/>
          <w:shd w:val="clear" w:color="auto" w:fill="FFFFFF"/>
          <w:lang w:eastAsia="en-US"/>
        </w:rPr>
        <w:t>BIO 106 Biology in the Modern World Lab</w:t>
      </w:r>
      <w:r w:rsidR="00781479"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00781479" w:rsidRPr="00821DCD">
        <w:rPr>
          <w:rFonts w:eastAsia="Times New Roman" w:cs="Arial"/>
          <w:color w:val="222222"/>
          <w:sz w:val="18"/>
          <w:szCs w:val="18"/>
          <w:shd w:val="clear" w:color="auto" w:fill="FFFFFF"/>
          <w:lang w:eastAsia="en-US"/>
        </w:rPr>
        <w:t xml:space="preserve">) – </w:t>
      </w:r>
      <w:r w:rsidR="00781479" w:rsidRPr="00821DCD">
        <w:rPr>
          <w:rFonts w:eastAsia="Times New Roman" w:cs="Arial"/>
          <w:i/>
          <w:color w:val="222222"/>
          <w:sz w:val="18"/>
          <w:szCs w:val="18"/>
          <w:u w:val="single"/>
          <w:shd w:val="clear" w:color="auto" w:fill="FFFFFF"/>
          <w:lang w:eastAsia="en-US"/>
        </w:rPr>
        <w:t>Approved</w:t>
      </w:r>
      <w:r w:rsidR="002658A5">
        <w:rPr>
          <w:rFonts w:eastAsia="Times New Roman" w:cs="Arial"/>
          <w:i/>
          <w:color w:val="222222"/>
          <w:sz w:val="18"/>
          <w:szCs w:val="18"/>
          <w:u w:val="single"/>
          <w:shd w:val="clear" w:color="auto" w:fill="FFFFFF"/>
          <w:lang w:eastAsia="en-US"/>
        </w:rPr>
        <w:t xml:space="preserve"> for Sunset</w:t>
      </w:r>
      <w:r w:rsidR="00A31FD2">
        <w:rPr>
          <w:rFonts w:eastAsia="Times New Roman" w:cs="Arial"/>
          <w:i/>
          <w:color w:val="222222"/>
          <w:sz w:val="18"/>
          <w:szCs w:val="18"/>
          <w:u w:val="single"/>
          <w:shd w:val="clear" w:color="auto" w:fill="FFFFFF"/>
          <w:lang w:eastAsia="en-US"/>
        </w:rPr>
        <w:t xml:space="preserve"> </w:t>
      </w:r>
      <w:r w:rsidR="00EC1EDD">
        <w:rPr>
          <w:rFonts w:eastAsia="Times New Roman" w:cs="Arial"/>
          <w:i/>
          <w:color w:val="222222"/>
          <w:sz w:val="18"/>
          <w:szCs w:val="18"/>
          <w:u w:val="single"/>
          <w:shd w:val="clear" w:color="auto" w:fill="FFFFFF"/>
          <w:lang w:eastAsia="en-US"/>
        </w:rPr>
        <w:br/>
      </w:r>
      <w:r w:rsidR="00EC1EDD" w:rsidRPr="00A31FD2">
        <w:rPr>
          <w:rFonts w:eastAsia="Times New Roman" w:cs="Arial"/>
          <w:iCs/>
          <w:color w:val="000000"/>
          <w:sz w:val="18"/>
          <w:szCs w:val="18"/>
          <w:lang w:eastAsia="en-US"/>
        </w:rPr>
        <w:t xml:space="preserve">Discussion: </w:t>
      </w:r>
      <w:r w:rsidRPr="00A31FD2">
        <w:rPr>
          <w:rFonts w:eastAsia="Times New Roman" w:cs="Arial"/>
          <w:iCs/>
          <w:color w:val="000000"/>
          <w:sz w:val="18"/>
          <w:szCs w:val="18"/>
          <w:lang w:eastAsia="en-US"/>
        </w:rPr>
        <w:t>Motion to</w:t>
      </w:r>
      <w:r>
        <w:rPr>
          <w:rFonts w:eastAsia="Times New Roman" w:cs="Arial"/>
          <w:iCs/>
          <w:color w:val="000000"/>
          <w:sz w:val="18"/>
          <w:szCs w:val="18"/>
          <w:lang w:eastAsia="en-US"/>
        </w:rPr>
        <w:t xml:space="preserve"> begin</w:t>
      </w:r>
      <w:r w:rsidRPr="00A31FD2">
        <w:rPr>
          <w:rFonts w:eastAsia="Times New Roman" w:cs="Arial"/>
          <w:iCs/>
          <w:color w:val="000000"/>
          <w:sz w:val="18"/>
          <w:szCs w:val="18"/>
          <w:lang w:eastAsia="en-US"/>
        </w:rPr>
        <w:t xml:space="preserve"> </w:t>
      </w:r>
      <w:r>
        <w:rPr>
          <w:rFonts w:eastAsia="Times New Roman" w:cs="Arial"/>
          <w:iCs/>
          <w:color w:val="000000"/>
          <w:sz w:val="18"/>
          <w:szCs w:val="18"/>
          <w:lang w:eastAsia="en-US"/>
        </w:rPr>
        <w:t>sunset process</w:t>
      </w:r>
      <w:r w:rsidR="00EC1EDD" w:rsidRPr="00A31FD2">
        <w:rPr>
          <w:rFonts w:eastAsia="Times New Roman" w:cs="Arial"/>
          <w:iCs/>
          <w:color w:val="000000"/>
          <w:sz w:val="18"/>
          <w:szCs w:val="18"/>
          <w:lang w:eastAsia="en-US"/>
        </w:rPr>
        <w:t xml:space="preserve"> by member</w:t>
      </w:r>
      <w:r>
        <w:rPr>
          <w:rFonts w:eastAsia="Times New Roman" w:cs="Arial"/>
          <w:iCs/>
          <w:color w:val="000000"/>
          <w:sz w:val="18"/>
          <w:szCs w:val="18"/>
          <w:lang w:eastAsia="en-US"/>
        </w:rPr>
        <w:t xml:space="preserve"> </w:t>
      </w:r>
      <w:r w:rsidR="00763B03">
        <w:rPr>
          <w:rFonts w:eastAsia="Times New Roman" w:cs="Arial"/>
          <w:iCs/>
          <w:color w:val="000000"/>
          <w:sz w:val="18"/>
          <w:szCs w:val="18"/>
          <w:lang w:eastAsia="en-US"/>
        </w:rPr>
        <w:t>Alice Lee</w:t>
      </w:r>
      <w:r w:rsidR="00EC1EDD" w:rsidRPr="00A31FD2">
        <w:rPr>
          <w:rFonts w:eastAsia="Times New Roman" w:cs="Arial"/>
          <w:iCs/>
          <w:color w:val="000000"/>
          <w:sz w:val="18"/>
          <w:szCs w:val="18"/>
          <w:lang w:eastAsia="en-US"/>
        </w:rPr>
        <w:t xml:space="preserve">. </w:t>
      </w:r>
      <w:r w:rsidR="00EC1EDD">
        <w:rPr>
          <w:rFonts w:eastAsia="Times New Roman" w:cs="Arial"/>
          <w:iCs/>
          <w:color w:val="000000"/>
          <w:sz w:val="18"/>
          <w:szCs w:val="18"/>
          <w:lang w:eastAsia="en-US"/>
        </w:rPr>
        <w:br/>
      </w:r>
    </w:p>
    <w:p w14:paraId="781D082A" w14:textId="68A0FDAA" w:rsidR="00EC1EDD" w:rsidRPr="00EC1EDD" w:rsidRDefault="009058F1" w:rsidP="009058F1">
      <w:pPr>
        <w:pStyle w:val="ListParagraph"/>
        <w:numPr>
          <w:ilvl w:val="0"/>
          <w:numId w:val="18"/>
        </w:numPr>
        <w:spacing w:line="240" w:lineRule="auto"/>
        <w:rPr>
          <w:rFonts w:eastAsia="Times New Roman" w:cs="Arial"/>
          <w:i/>
          <w:iCs/>
          <w:color w:val="000000"/>
          <w:sz w:val="18"/>
          <w:szCs w:val="18"/>
          <w:u w:val="single"/>
          <w:lang w:eastAsia="en-US"/>
        </w:rPr>
      </w:pPr>
      <w:r w:rsidRPr="009058F1">
        <w:rPr>
          <w:rFonts w:eastAsia="Times New Roman" w:cs="Arial"/>
          <w:b/>
          <w:color w:val="222222"/>
          <w:sz w:val="18"/>
          <w:szCs w:val="18"/>
          <w:u w:val="single"/>
          <w:shd w:val="clear" w:color="auto" w:fill="FFFFFF"/>
          <w:lang w:eastAsia="en-US"/>
        </w:rPr>
        <w:t>FOR/PP 318 Forest Pathology</w:t>
      </w:r>
      <w:r w:rsidR="0007148D" w:rsidRPr="00A31FD2">
        <w:rPr>
          <w:rFonts w:eastAsia="Times New Roman" w:cs="Arial"/>
          <w:color w:val="222222"/>
          <w:sz w:val="18"/>
          <w:szCs w:val="18"/>
          <w:shd w:val="clear" w:color="auto" w:fill="FFFFFF"/>
          <w:lang w:eastAsia="en-US"/>
        </w:rPr>
        <w:t>: (</w:t>
      </w:r>
      <w:r w:rsidR="00EC1EDD">
        <w:rPr>
          <w:rFonts w:eastAsia="Times New Roman" w:cs="Arial"/>
          <w:color w:val="222222"/>
          <w:sz w:val="18"/>
          <w:szCs w:val="18"/>
          <w:shd w:val="clear" w:color="auto" w:fill="FFFFFF"/>
          <w:lang w:eastAsia="en-US"/>
        </w:rPr>
        <w:t>NS</w:t>
      </w:r>
      <w:r w:rsidR="0007148D" w:rsidRPr="00A31FD2">
        <w:rPr>
          <w:rFonts w:eastAsia="Times New Roman" w:cs="Arial"/>
          <w:color w:val="222222"/>
          <w:sz w:val="18"/>
          <w:szCs w:val="18"/>
          <w:shd w:val="clear" w:color="auto" w:fill="FFFFFF"/>
          <w:lang w:eastAsia="en-US"/>
        </w:rPr>
        <w:t xml:space="preserve">) – </w:t>
      </w:r>
      <w:r w:rsidR="0007148D" w:rsidRPr="00A31FD2">
        <w:rPr>
          <w:rFonts w:eastAsia="Times New Roman" w:cs="Arial"/>
          <w:i/>
          <w:color w:val="222222"/>
          <w:sz w:val="18"/>
          <w:szCs w:val="18"/>
          <w:u w:val="single"/>
          <w:shd w:val="clear" w:color="auto" w:fill="FFFFFF"/>
          <w:lang w:eastAsia="en-US"/>
        </w:rPr>
        <w:t>Approved</w:t>
      </w:r>
      <w:r w:rsidR="00AC528C" w:rsidRPr="00A31FD2">
        <w:rPr>
          <w:rFonts w:eastAsia="Times New Roman" w:cs="Arial"/>
          <w:i/>
          <w:color w:val="222222"/>
          <w:sz w:val="18"/>
          <w:szCs w:val="18"/>
          <w:u w:val="single"/>
          <w:shd w:val="clear" w:color="auto" w:fill="FFFFFF"/>
          <w:lang w:eastAsia="en-US"/>
        </w:rPr>
        <w:t xml:space="preserve"> </w:t>
      </w:r>
      <w:r w:rsidR="00EC1EDD">
        <w:rPr>
          <w:rFonts w:eastAsia="Times New Roman" w:cs="Arial"/>
          <w:i/>
          <w:color w:val="222222"/>
          <w:sz w:val="18"/>
          <w:szCs w:val="18"/>
          <w:u w:val="single"/>
          <w:shd w:val="clear" w:color="auto" w:fill="FFFFFF"/>
          <w:lang w:eastAsia="en-US"/>
        </w:rPr>
        <w:t>for Sunset</w:t>
      </w:r>
      <w:r w:rsidR="00EC1EDD">
        <w:rPr>
          <w:rFonts w:eastAsia="Times New Roman" w:cs="Arial"/>
          <w:i/>
          <w:color w:val="222222"/>
          <w:sz w:val="18"/>
          <w:szCs w:val="18"/>
          <w:u w:val="single"/>
          <w:shd w:val="clear" w:color="auto" w:fill="FFFFFF"/>
          <w:lang w:eastAsia="en-US"/>
        </w:rPr>
        <w:br/>
      </w:r>
      <w:r w:rsidR="00EC1EDD" w:rsidRPr="00A31FD2">
        <w:rPr>
          <w:rFonts w:eastAsia="Times New Roman" w:cs="Arial"/>
          <w:iCs/>
          <w:color w:val="000000"/>
          <w:sz w:val="18"/>
          <w:szCs w:val="18"/>
          <w:lang w:eastAsia="en-US"/>
        </w:rPr>
        <w:t>Discussion: Motion to</w:t>
      </w:r>
      <w:r w:rsidR="00EC1EDD">
        <w:rPr>
          <w:rFonts w:eastAsia="Times New Roman" w:cs="Arial"/>
          <w:iCs/>
          <w:color w:val="000000"/>
          <w:sz w:val="18"/>
          <w:szCs w:val="18"/>
          <w:lang w:eastAsia="en-US"/>
        </w:rPr>
        <w:t xml:space="preserve"> begin</w:t>
      </w:r>
      <w:r w:rsidR="00EC1EDD" w:rsidRPr="00A31FD2">
        <w:rPr>
          <w:rFonts w:eastAsia="Times New Roman" w:cs="Arial"/>
          <w:iCs/>
          <w:color w:val="000000"/>
          <w:sz w:val="18"/>
          <w:szCs w:val="18"/>
          <w:lang w:eastAsia="en-US"/>
        </w:rPr>
        <w:t xml:space="preserve"> </w:t>
      </w:r>
      <w:r w:rsidR="00EC1EDD">
        <w:rPr>
          <w:rFonts w:eastAsia="Times New Roman" w:cs="Arial"/>
          <w:iCs/>
          <w:color w:val="000000"/>
          <w:sz w:val="18"/>
          <w:szCs w:val="18"/>
          <w:lang w:eastAsia="en-US"/>
        </w:rPr>
        <w:t>sunset process</w:t>
      </w:r>
      <w:r w:rsidR="00EC1EDD" w:rsidRPr="00A31FD2">
        <w:rPr>
          <w:rFonts w:eastAsia="Times New Roman" w:cs="Arial"/>
          <w:iCs/>
          <w:color w:val="000000"/>
          <w:sz w:val="18"/>
          <w:szCs w:val="18"/>
          <w:lang w:eastAsia="en-US"/>
        </w:rPr>
        <w:t xml:space="preserve"> by member</w:t>
      </w:r>
      <w:r>
        <w:rPr>
          <w:rFonts w:eastAsia="Times New Roman" w:cs="Arial"/>
          <w:iCs/>
          <w:color w:val="000000"/>
          <w:sz w:val="18"/>
          <w:szCs w:val="18"/>
          <w:lang w:eastAsia="en-US"/>
        </w:rPr>
        <w:t xml:space="preserve"> Johnathan Casper</w:t>
      </w:r>
      <w:r w:rsidR="00EC1EDD">
        <w:rPr>
          <w:rFonts w:eastAsia="Times New Roman" w:cs="Arial"/>
          <w:iCs/>
          <w:color w:val="000000"/>
          <w:sz w:val="18"/>
          <w:szCs w:val="18"/>
          <w:lang w:eastAsia="en-US"/>
        </w:rPr>
        <w:t>.</w:t>
      </w:r>
      <w:r w:rsidR="00EC1EDD">
        <w:rPr>
          <w:rFonts w:eastAsia="Times New Roman" w:cs="Arial"/>
          <w:iCs/>
          <w:color w:val="000000"/>
          <w:sz w:val="18"/>
          <w:szCs w:val="18"/>
          <w:lang w:eastAsia="en-US"/>
        </w:rPr>
        <w:br/>
      </w:r>
    </w:p>
    <w:p w14:paraId="5FDEF3B6" w14:textId="2CE9A286" w:rsidR="009058F1" w:rsidRDefault="009058F1" w:rsidP="009058F1">
      <w:pPr>
        <w:pStyle w:val="ListParagraph"/>
        <w:numPr>
          <w:ilvl w:val="0"/>
          <w:numId w:val="8"/>
        </w:numPr>
        <w:spacing w:line="240" w:lineRule="auto"/>
        <w:rPr>
          <w:rFonts w:eastAsia="Times New Roman" w:cs="Arial"/>
          <w:iCs/>
          <w:color w:val="000000"/>
          <w:sz w:val="18"/>
          <w:szCs w:val="18"/>
          <w:lang w:eastAsia="en-US"/>
        </w:rPr>
      </w:pPr>
      <w:r w:rsidRPr="009058F1">
        <w:rPr>
          <w:rFonts w:eastAsia="Times New Roman" w:cs="Arial"/>
          <w:b/>
          <w:color w:val="222222"/>
          <w:sz w:val="18"/>
          <w:szCs w:val="18"/>
          <w:u w:val="single"/>
          <w:shd w:val="clear" w:color="auto" w:fill="FFFFFF"/>
          <w:lang w:eastAsia="en-US"/>
        </w:rPr>
        <w:t>HS 200 Home Horticulture</w:t>
      </w:r>
      <w:r w:rsidR="002408E3" w:rsidRPr="009058F1">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002408E3" w:rsidRPr="009058F1">
        <w:rPr>
          <w:rFonts w:eastAsia="Times New Roman" w:cs="Arial"/>
          <w:color w:val="222222"/>
          <w:sz w:val="18"/>
          <w:szCs w:val="18"/>
          <w:shd w:val="clear" w:color="auto" w:fill="FFFFFF"/>
          <w:lang w:eastAsia="en-US"/>
        </w:rPr>
        <w:t xml:space="preserve">) – </w:t>
      </w:r>
      <w:r w:rsidR="00E37F71">
        <w:rPr>
          <w:rFonts w:eastAsia="Times New Roman" w:cs="Arial"/>
          <w:i/>
          <w:color w:val="222222"/>
          <w:sz w:val="18"/>
          <w:szCs w:val="18"/>
          <w:u w:val="single"/>
          <w:shd w:val="clear" w:color="auto" w:fill="FFFFFF"/>
          <w:lang w:eastAsia="en-US"/>
        </w:rPr>
        <w:t>Tabled</w:t>
      </w:r>
      <w:r w:rsidR="007F329F" w:rsidRPr="009058F1">
        <w:rPr>
          <w:rFonts w:eastAsia="Times New Roman" w:cs="Arial"/>
          <w:i/>
          <w:color w:val="222222"/>
          <w:sz w:val="18"/>
          <w:szCs w:val="18"/>
          <w:u w:val="single"/>
          <w:shd w:val="clear" w:color="auto" w:fill="FFFFFF"/>
          <w:lang w:eastAsia="en-US"/>
        </w:rPr>
        <w:t xml:space="preserve"> </w:t>
      </w:r>
      <w:r w:rsidR="002658A5">
        <w:rPr>
          <w:rFonts w:eastAsia="Times New Roman" w:cs="Arial"/>
          <w:i/>
          <w:color w:val="222222"/>
          <w:sz w:val="18"/>
          <w:szCs w:val="18"/>
          <w:u w:val="single"/>
          <w:shd w:val="clear" w:color="auto" w:fill="FFFFFF"/>
          <w:lang w:eastAsia="en-US"/>
        </w:rPr>
        <w:t>with Suggestion</w:t>
      </w:r>
      <w:r w:rsidR="00E61344" w:rsidRPr="009058F1">
        <w:rPr>
          <w:rFonts w:eastAsia="Times New Roman" w:cs="Arial"/>
          <w:i/>
          <w:color w:val="222222"/>
          <w:sz w:val="18"/>
          <w:szCs w:val="18"/>
          <w:u w:val="single"/>
          <w:shd w:val="clear" w:color="auto" w:fill="FFFFFF"/>
          <w:lang w:eastAsia="en-US"/>
        </w:rPr>
        <w:t xml:space="preserve"> </w:t>
      </w:r>
      <w:r w:rsidR="00A31FD2" w:rsidRPr="009058F1">
        <w:rPr>
          <w:rFonts w:eastAsia="Times New Roman" w:cs="Arial"/>
          <w:i/>
          <w:color w:val="222222"/>
          <w:sz w:val="18"/>
          <w:szCs w:val="18"/>
          <w:shd w:val="clear" w:color="auto" w:fill="FFFFFF"/>
          <w:lang w:eastAsia="en-US"/>
        </w:rPr>
        <w:br/>
      </w:r>
      <w:r w:rsidR="002408E3" w:rsidRPr="009058F1">
        <w:rPr>
          <w:rFonts w:eastAsia="Times New Roman" w:cs="Arial"/>
          <w:iCs/>
          <w:color w:val="000000"/>
          <w:sz w:val="18"/>
          <w:szCs w:val="18"/>
          <w:lang w:eastAsia="en-US"/>
        </w:rPr>
        <w:t>Discussio</w:t>
      </w:r>
      <w:r w:rsidR="00D215F0" w:rsidRPr="009058F1">
        <w:rPr>
          <w:rFonts w:eastAsia="Times New Roman" w:cs="Arial"/>
          <w:iCs/>
          <w:color w:val="000000"/>
          <w:sz w:val="18"/>
          <w:szCs w:val="18"/>
          <w:lang w:eastAsia="en-US"/>
        </w:rPr>
        <w:t xml:space="preserve">n: Motion to </w:t>
      </w:r>
      <w:r w:rsidR="00EC1EDD" w:rsidRPr="009058F1">
        <w:rPr>
          <w:rFonts w:eastAsia="Times New Roman" w:cs="Arial"/>
          <w:iCs/>
          <w:color w:val="000000"/>
          <w:sz w:val="18"/>
          <w:szCs w:val="18"/>
          <w:lang w:eastAsia="en-US"/>
        </w:rPr>
        <w:t xml:space="preserve">begin sunset process </w:t>
      </w:r>
      <w:r w:rsidR="00D215F0" w:rsidRPr="009058F1">
        <w:rPr>
          <w:rFonts w:eastAsia="Times New Roman" w:cs="Arial"/>
          <w:iCs/>
          <w:color w:val="000000"/>
          <w:sz w:val="18"/>
          <w:szCs w:val="18"/>
          <w:lang w:eastAsia="en-US"/>
        </w:rPr>
        <w:t>by member</w:t>
      </w:r>
      <w:r>
        <w:rPr>
          <w:rFonts w:eastAsia="Times New Roman" w:cs="Arial"/>
          <w:iCs/>
          <w:color w:val="000000"/>
          <w:sz w:val="18"/>
          <w:szCs w:val="18"/>
          <w:lang w:eastAsia="en-US"/>
        </w:rPr>
        <w:t xml:space="preserve"> Robert </w:t>
      </w:r>
      <w:proofErr w:type="spellStart"/>
      <w:r>
        <w:rPr>
          <w:rFonts w:eastAsia="Times New Roman" w:cs="Arial"/>
          <w:iCs/>
          <w:color w:val="000000"/>
          <w:sz w:val="18"/>
          <w:szCs w:val="18"/>
          <w:lang w:eastAsia="en-US"/>
        </w:rPr>
        <w:t>Beckstead</w:t>
      </w:r>
      <w:proofErr w:type="spellEnd"/>
      <w:r w:rsidR="00E61344" w:rsidRPr="009058F1">
        <w:rPr>
          <w:rFonts w:eastAsia="Times New Roman" w:cs="Arial"/>
          <w:iCs/>
          <w:color w:val="000000"/>
          <w:sz w:val="18"/>
          <w:szCs w:val="18"/>
          <w:lang w:eastAsia="en-US"/>
        </w:rPr>
        <w:t xml:space="preserve">. </w:t>
      </w:r>
      <w:r w:rsidR="002658A5">
        <w:rPr>
          <w:rFonts w:eastAsia="Times New Roman" w:cs="Arial"/>
          <w:iCs/>
          <w:color w:val="000000"/>
          <w:sz w:val="18"/>
          <w:szCs w:val="18"/>
          <w:lang w:eastAsia="en-US"/>
        </w:rPr>
        <w:t xml:space="preserve">Member indicated there are requirements to go to field trips (nursery) and inconsistency in the syllabus wording and asked for clarity as a suggestion. Member expressed concern about objective 1 and 2 being the same information. Members discussed seeing problem solving in the measurement. Member indicated there is no measure for “better select plants for home and garden”. Member indicated that there are measures for the first part of the outcome </w:t>
      </w:r>
      <w:bookmarkStart w:id="0" w:name="_GoBack"/>
      <w:r w:rsidR="002658A5">
        <w:rPr>
          <w:rFonts w:eastAsia="Times New Roman" w:cs="Arial"/>
          <w:iCs/>
          <w:color w:val="000000"/>
          <w:sz w:val="18"/>
          <w:szCs w:val="18"/>
          <w:lang w:eastAsia="en-US"/>
        </w:rPr>
        <w:t>“Identify how plants are classified and named” but not “how to better select plants for home and garden”</w:t>
      </w:r>
      <w:bookmarkEnd w:id="0"/>
      <w:r w:rsidR="002658A5">
        <w:rPr>
          <w:rFonts w:eastAsia="Times New Roman" w:cs="Arial"/>
          <w:iCs/>
          <w:color w:val="000000"/>
          <w:sz w:val="18"/>
          <w:szCs w:val="18"/>
          <w:lang w:eastAsia="en-US"/>
        </w:rPr>
        <w:t xml:space="preserve">. </w:t>
      </w:r>
      <w:r w:rsidR="00E37F71">
        <w:rPr>
          <w:rFonts w:eastAsia="Times New Roman" w:cs="Arial"/>
          <w:iCs/>
          <w:color w:val="000000"/>
          <w:sz w:val="18"/>
          <w:szCs w:val="18"/>
          <w:lang w:eastAsia="en-US"/>
        </w:rPr>
        <w:t xml:space="preserve">The Assessment representative explained that there are concerns with faculty members having to dedicate as much time and thought to identify the measures. Member expressed concern about being able to copy the outcomes and measures for different objectives. Members suggested breaking the outcome into two parts. Motion to amend the motion from approve to table based on the need for a measure to the second part of the outcome and to not repeat the outcomes for multiple objectives. Suggestion to break the </w:t>
      </w:r>
      <w:r w:rsidR="00F05D1B">
        <w:rPr>
          <w:rFonts w:eastAsia="Times New Roman" w:cs="Arial"/>
          <w:iCs/>
          <w:color w:val="000000"/>
          <w:sz w:val="18"/>
          <w:szCs w:val="18"/>
          <w:lang w:eastAsia="en-US"/>
        </w:rPr>
        <w:t>repeated</w:t>
      </w:r>
      <w:r w:rsidR="00E37F71">
        <w:rPr>
          <w:rFonts w:eastAsia="Times New Roman" w:cs="Arial"/>
          <w:iCs/>
          <w:color w:val="000000"/>
          <w:sz w:val="18"/>
          <w:szCs w:val="18"/>
          <w:lang w:eastAsia="en-US"/>
        </w:rPr>
        <w:t xml:space="preserve"> outcome into two parts. </w:t>
      </w:r>
      <w:r w:rsidR="002658A5">
        <w:rPr>
          <w:rFonts w:eastAsia="Times New Roman" w:cs="Arial"/>
          <w:iCs/>
          <w:color w:val="000000"/>
          <w:sz w:val="18"/>
          <w:szCs w:val="18"/>
          <w:lang w:eastAsia="en-US"/>
        </w:rPr>
        <w:br/>
      </w:r>
    </w:p>
    <w:p w14:paraId="6B49358B" w14:textId="1202E5A8" w:rsidR="00576584" w:rsidRPr="009058F1" w:rsidRDefault="009058F1" w:rsidP="009058F1">
      <w:pPr>
        <w:pStyle w:val="ListParagraph"/>
        <w:numPr>
          <w:ilvl w:val="0"/>
          <w:numId w:val="8"/>
        </w:numPr>
        <w:spacing w:line="240" w:lineRule="auto"/>
        <w:rPr>
          <w:rFonts w:eastAsia="Times New Roman" w:cs="Arial"/>
          <w:iCs/>
          <w:color w:val="000000"/>
          <w:sz w:val="18"/>
          <w:szCs w:val="18"/>
          <w:lang w:eastAsia="en-US"/>
        </w:rPr>
      </w:pPr>
      <w:r w:rsidRPr="009058F1">
        <w:rPr>
          <w:rFonts w:eastAsia="Times New Roman" w:cs="Arial"/>
          <w:b/>
          <w:color w:val="222222"/>
          <w:sz w:val="18"/>
          <w:szCs w:val="18"/>
          <w:u w:val="single"/>
          <w:shd w:val="clear" w:color="auto" w:fill="FFFFFF"/>
          <w:lang w:eastAsia="en-US"/>
        </w:rPr>
        <w:t>PY 124 Solar System Astronomy</w:t>
      </w:r>
      <w:r w:rsidR="00576584" w:rsidRPr="009058F1">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00B676E6" w:rsidRPr="009058F1">
        <w:rPr>
          <w:rFonts w:eastAsia="Times New Roman" w:cs="Arial"/>
          <w:color w:val="222222"/>
          <w:sz w:val="18"/>
          <w:szCs w:val="18"/>
          <w:shd w:val="clear" w:color="auto" w:fill="FFFFFF"/>
          <w:lang w:eastAsia="en-US"/>
        </w:rPr>
        <w:t xml:space="preserve">) - </w:t>
      </w:r>
      <w:r w:rsidR="00B676E6" w:rsidRPr="009058F1">
        <w:rPr>
          <w:rFonts w:eastAsia="Times New Roman" w:cs="Arial"/>
          <w:i/>
          <w:color w:val="222222"/>
          <w:sz w:val="18"/>
          <w:szCs w:val="18"/>
          <w:u w:val="single"/>
          <w:shd w:val="clear" w:color="auto" w:fill="FFFFFF"/>
          <w:lang w:eastAsia="en-US"/>
        </w:rPr>
        <w:t>Approved</w:t>
      </w:r>
      <w:r w:rsidR="00C91C9A" w:rsidRPr="009058F1">
        <w:rPr>
          <w:rFonts w:eastAsia="Times New Roman" w:cs="Arial"/>
          <w:i/>
          <w:color w:val="222222"/>
          <w:sz w:val="18"/>
          <w:szCs w:val="18"/>
          <w:u w:val="single"/>
          <w:shd w:val="clear" w:color="auto" w:fill="FFFFFF"/>
          <w:lang w:eastAsia="en-US"/>
        </w:rPr>
        <w:t xml:space="preserve"> </w:t>
      </w:r>
      <w:r w:rsidR="00E37F71">
        <w:rPr>
          <w:rFonts w:eastAsia="Times New Roman" w:cs="Arial"/>
          <w:i/>
          <w:color w:val="222222"/>
          <w:sz w:val="18"/>
          <w:szCs w:val="18"/>
          <w:u w:val="single"/>
          <w:shd w:val="clear" w:color="auto" w:fill="FFFFFF"/>
          <w:lang w:eastAsia="en-US"/>
        </w:rPr>
        <w:t xml:space="preserve">with </w:t>
      </w:r>
      <w:proofErr w:type="gramStart"/>
      <w:r w:rsidR="00E37F71">
        <w:rPr>
          <w:rFonts w:eastAsia="Times New Roman" w:cs="Arial"/>
          <w:i/>
          <w:color w:val="222222"/>
          <w:sz w:val="18"/>
          <w:szCs w:val="18"/>
          <w:u w:val="single"/>
          <w:shd w:val="clear" w:color="auto" w:fill="FFFFFF"/>
          <w:lang w:eastAsia="en-US"/>
        </w:rPr>
        <w:t>Suggestion</w:t>
      </w:r>
      <w:r w:rsidR="00C91C9A" w:rsidRPr="009058F1">
        <w:rPr>
          <w:rFonts w:eastAsia="Times New Roman" w:cs="Arial"/>
          <w:i/>
          <w:color w:val="222222"/>
          <w:sz w:val="18"/>
          <w:szCs w:val="18"/>
          <w:u w:val="single"/>
          <w:shd w:val="clear" w:color="auto" w:fill="FFFFFF"/>
          <w:lang w:eastAsia="en-US"/>
        </w:rPr>
        <w:t xml:space="preserve">  </w:t>
      </w:r>
      <w:proofErr w:type="gramEnd"/>
      <w:r w:rsidR="00576584" w:rsidRPr="009058F1">
        <w:rPr>
          <w:rFonts w:eastAsia="Times New Roman" w:cs="Arial"/>
          <w:i/>
          <w:color w:val="222222"/>
          <w:sz w:val="18"/>
          <w:szCs w:val="18"/>
          <w:shd w:val="clear" w:color="auto" w:fill="FFFFFF"/>
          <w:lang w:eastAsia="en-US"/>
        </w:rPr>
        <w:br/>
      </w:r>
      <w:r w:rsidR="00576584" w:rsidRPr="009058F1">
        <w:rPr>
          <w:rFonts w:eastAsia="Times New Roman" w:cs="Arial"/>
          <w:iCs/>
          <w:color w:val="000000"/>
          <w:sz w:val="18"/>
          <w:szCs w:val="18"/>
          <w:lang w:eastAsia="en-US"/>
        </w:rPr>
        <w:t xml:space="preserve">Discussion: </w:t>
      </w:r>
      <w:r w:rsidRPr="009058F1">
        <w:rPr>
          <w:rFonts w:eastAsia="Times New Roman" w:cs="Arial"/>
          <w:iCs/>
          <w:color w:val="000000"/>
          <w:sz w:val="18"/>
          <w:szCs w:val="18"/>
          <w:lang w:eastAsia="en-US"/>
        </w:rPr>
        <w:t>Motion to begin sunset process</w:t>
      </w:r>
      <w:r w:rsidR="00576584" w:rsidRPr="009058F1">
        <w:rPr>
          <w:rFonts w:eastAsia="Times New Roman" w:cs="Arial"/>
          <w:iCs/>
          <w:color w:val="000000"/>
          <w:sz w:val="18"/>
          <w:szCs w:val="18"/>
          <w:lang w:eastAsia="en-US"/>
        </w:rPr>
        <w:t xml:space="preserve"> by member</w:t>
      </w:r>
      <w:r w:rsidR="00D303AA" w:rsidRPr="009058F1">
        <w:rPr>
          <w:rFonts w:eastAsia="Times New Roman" w:cs="Arial"/>
          <w:iCs/>
          <w:color w:val="000000"/>
          <w:sz w:val="18"/>
          <w:szCs w:val="18"/>
          <w:lang w:eastAsia="en-US"/>
        </w:rPr>
        <w:t xml:space="preserve"> </w:t>
      </w:r>
      <w:r>
        <w:rPr>
          <w:rFonts w:eastAsia="Times New Roman" w:cs="Arial"/>
          <w:iCs/>
          <w:color w:val="000000"/>
          <w:sz w:val="18"/>
          <w:szCs w:val="18"/>
          <w:lang w:eastAsia="en-US"/>
        </w:rPr>
        <w:t>Alice Lee</w:t>
      </w:r>
      <w:r w:rsidR="00E37F71">
        <w:rPr>
          <w:rFonts w:eastAsia="Times New Roman" w:cs="Arial"/>
          <w:iCs/>
          <w:color w:val="000000"/>
          <w:sz w:val="18"/>
          <w:szCs w:val="18"/>
          <w:lang w:eastAsia="en-US"/>
        </w:rPr>
        <w:t xml:space="preserve">. Members made the suggestion to delete everything </w:t>
      </w:r>
      <w:r w:rsidR="00E37F71">
        <w:rPr>
          <w:rFonts w:eastAsia="Times New Roman" w:cs="Arial"/>
          <w:iCs/>
          <w:color w:val="000000"/>
          <w:sz w:val="18"/>
          <w:szCs w:val="18"/>
          <w:lang w:eastAsia="en-US"/>
        </w:rPr>
        <w:lastRenderedPageBreak/>
        <w:t xml:space="preserve">except the example provided for the first outcome. </w:t>
      </w:r>
      <w:r w:rsidR="007F329F" w:rsidRPr="009058F1">
        <w:rPr>
          <w:rFonts w:eastAsia="Times New Roman" w:cs="Arial"/>
          <w:iCs/>
          <w:color w:val="000000"/>
          <w:sz w:val="18"/>
          <w:szCs w:val="18"/>
          <w:lang w:eastAsia="en-US"/>
        </w:rPr>
        <w:br/>
      </w:r>
    </w:p>
    <w:p w14:paraId="6CDD399B" w14:textId="44E56EE0" w:rsidR="00DF45C4" w:rsidRPr="003C6516" w:rsidRDefault="009058F1" w:rsidP="003C6516">
      <w:pPr>
        <w:pStyle w:val="ListParagraph"/>
        <w:numPr>
          <w:ilvl w:val="0"/>
          <w:numId w:val="8"/>
        </w:numPr>
        <w:spacing w:line="240" w:lineRule="auto"/>
        <w:rPr>
          <w:rFonts w:eastAsia="Times New Roman" w:cs="Arial"/>
          <w:iCs/>
          <w:color w:val="000000"/>
          <w:sz w:val="18"/>
          <w:szCs w:val="18"/>
          <w:lang w:eastAsia="en-US"/>
        </w:rPr>
      </w:pPr>
      <w:r w:rsidRPr="009058F1">
        <w:rPr>
          <w:rFonts w:eastAsia="Times New Roman" w:cs="Arial"/>
          <w:b/>
          <w:color w:val="222222"/>
          <w:sz w:val="18"/>
          <w:szCs w:val="18"/>
          <w:u w:val="single"/>
          <w:shd w:val="clear" w:color="auto" w:fill="FFFFFF"/>
          <w:lang w:eastAsia="en-US"/>
        </w:rPr>
        <w:t>TMS 211 Introduction to Fiber Science</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sidR="00B333B6">
        <w:rPr>
          <w:rFonts w:eastAsia="Times New Roman" w:cs="Arial"/>
          <w:i/>
          <w:color w:val="222222"/>
          <w:sz w:val="18"/>
          <w:szCs w:val="18"/>
          <w:u w:val="single"/>
          <w:shd w:val="clear" w:color="auto" w:fill="FFFFFF"/>
          <w:lang w:eastAsia="en-US"/>
        </w:rPr>
        <w:t xml:space="preserve"> </w:t>
      </w:r>
      <w:proofErr w:type="gramStart"/>
      <w:r w:rsidR="00E37F71">
        <w:rPr>
          <w:rFonts w:eastAsia="Times New Roman" w:cs="Arial"/>
          <w:i/>
          <w:color w:val="222222"/>
          <w:sz w:val="18"/>
          <w:szCs w:val="18"/>
          <w:u w:val="single"/>
          <w:shd w:val="clear" w:color="auto" w:fill="FFFFFF"/>
          <w:lang w:eastAsia="en-US"/>
        </w:rPr>
        <w:t xml:space="preserve">Pending </w:t>
      </w:r>
      <w:r w:rsidR="004870F2">
        <w:rPr>
          <w:rFonts w:eastAsia="Times New Roman" w:cs="Arial"/>
          <w:i/>
          <w:color w:val="222222"/>
          <w:sz w:val="18"/>
          <w:szCs w:val="18"/>
          <w:u w:val="single"/>
          <w:shd w:val="clear" w:color="auto" w:fill="FFFFFF"/>
          <w:lang w:eastAsia="en-US"/>
        </w:rPr>
        <w:t xml:space="preserve"> </w:t>
      </w:r>
      <w:proofErr w:type="gramEnd"/>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w:t>
      </w:r>
      <w:r w:rsidRPr="009058F1">
        <w:rPr>
          <w:rFonts w:eastAsia="Times New Roman" w:cs="Arial"/>
          <w:iCs/>
          <w:color w:val="000000"/>
          <w:sz w:val="18"/>
          <w:szCs w:val="18"/>
          <w:lang w:eastAsia="en-US"/>
        </w:rPr>
        <w:t xml:space="preserve">Motion to begin sunset process </w:t>
      </w:r>
      <w:r w:rsidR="00576584">
        <w:rPr>
          <w:rFonts w:eastAsia="Times New Roman" w:cs="Arial"/>
          <w:iCs/>
          <w:color w:val="000000"/>
          <w:sz w:val="18"/>
          <w:szCs w:val="18"/>
          <w:lang w:eastAsia="en-US"/>
        </w:rPr>
        <w:t>by member</w:t>
      </w:r>
      <w:r w:rsidR="00EC1EDD">
        <w:rPr>
          <w:rFonts w:eastAsia="Times New Roman" w:cs="Arial"/>
          <w:iCs/>
          <w:color w:val="000000"/>
          <w:sz w:val="18"/>
          <w:szCs w:val="18"/>
          <w:lang w:eastAsia="en-US"/>
        </w:rPr>
        <w:t xml:space="preserve"> </w:t>
      </w:r>
      <w:r w:rsidR="00E37F71">
        <w:rPr>
          <w:rFonts w:eastAsia="Times New Roman" w:cs="Arial"/>
          <w:iCs/>
          <w:color w:val="000000"/>
          <w:sz w:val="18"/>
          <w:szCs w:val="18"/>
          <w:lang w:eastAsia="en-US"/>
        </w:rPr>
        <w:t xml:space="preserve">Carrie </w:t>
      </w:r>
      <w:proofErr w:type="spellStart"/>
      <w:r w:rsidR="00E37F71">
        <w:rPr>
          <w:rFonts w:eastAsia="Times New Roman" w:cs="Arial"/>
          <w:iCs/>
          <w:color w:val="000000"/>
          <w:sz w:val="18"/>
          <w:szCs w:val="18"/>
          <w:lang w:eastAsia="en-US"/>
        </w:rPr>
        <w:t>Pickworth</w:t>
      </w:r>
      <w:proofErr w:type="spellEnd"/>
      <w:r w:rsidR="00576584">
        <w:rPr>
          <w:rFonts w:eastAsia="Times New Roman" w:cs="Arial"/>
          <w:iCs/>
          <w:color w:val="000000"/>
          <w:sz w:val="18"/>
          <w:szCs w:val="18"/>
          <w:lang w:eastAsia="en-US"/>
        </w:rPr>
        <w:t>.</w:t>
      </w:r>
      <w:r w:rsidR="00B333B6" w:rsidRPr="00576584">
        <w:rPr>
          <w:rFonts w:eastAsia="Times New Roman" w:cs="Arial"/>
          <w:iCs/>
          <w:color w:val="000000"/>
          <w:sz w:val="18"/>
          <w:szCs w:val="18"/>
          <w:lang w:eastAsia="en-US"/>
        </w:rPr>
        <w:t xml:space="preserve"> </w:t>
      </w:r>
      <w:r w:rsidR="00E37F71">
        <w:rPr>
          <w:rFonts w:eastAsia="Times New Roman" w:cs="Arial"/>
          <w:iCs/>
          <w:color w:val="000000"/>
          <w:sz w:val="18"/>
          <w:szCs w:val="18"/>
          <w:lang w:eastAsia="en-US"/>
        </w:rPr>
        <w:t xml:space="preserve">Member indicated the measures are well done and there is clear alignment with practical measures. Member asked if there being a different instructor on the syllabus and the CIM record </w:t>
      </w:r>
      <w:r w:rsidR="00C1712C">
        <w:rPr>
          <w:rFonts w:eastAsia="Times New Roman" w:cs="Arial"/>
          <w:iCs/>
          <w:color w:val="000000"/>
          <w:sz w:val="18"/>
          <w:szCs w:val="18"/>
          <w:lang w:eastAsia="en-US"/>
        </w:rPr>
        <w:t>is acceptable, Li Marcus confirmed this is okay</w:t>
      </w:r>
      <w:r w:rsidR="00E37F71">
        <w:rPr>
          <w:rFonts w:eastAsia="Times New Roman" w:cs="Arial"/>
          <w:iCs/>
          <w:color w:val="000000"/>
          <w:sz w:val="18"/>
          <w:szCs w:val="18"/>
          <w:lang w:eastAsia="en-US"/>
        </w:rPr>
        <w:t xml:space="preserve">. The office of Assessment indicated the first outcome using the word “Understand” should be exchanged with “analyze”. Motion to amend the motion to approved pending the adjustment from understand to analyze, amendment approved with one abstention from David Gilmartin. </w:t>
      </w:r>
      <w:r w:rsidR="00576584" w:rsidRPr="00576584">
        <w:rPr>
          <w:rFonts w:eastAsia="Times New Roman" w:cs="Arial"/>
          <w:iCs/>
          <w:color w:val="000000"/>
          <w:sz w:val="18"/>
          <w:szCs w:val="18"/>
          <w:lang w:eastAsia="en-US"/>
        </w:rPr>
        <w:br/>
      </w:r>
    </w:p>
    <w:p w14:paraId="7DF7E0BF" w14:textId="77777777" w:rsidR="00DF45C4" w:rsidRPr="006019AA" w:rsidRDefault="00DF45C4" w:rsidP="00DF45C4">
      <w:pPr>
        <w:spacing w:line="240" w:lineRule="auto"/>
        <w:ind w:left="360"/>
        <w:rPr>
          <w:rFonts w:eastAsia="Times New Roman" w:cs="Arial"/>
          <w:b/>
          <w:iCs/>
          <w:color w:val="000000"/>
          <w:sz w:val="18"/>
          <w:szCs w:val="18"/>
          <w:u w:val="single"/>
          <w:lang w:eastAsia="en-US"/>
        </w:rPr>
      </w:pPr>
    </w:p>
    <w:p w14:paraId="2975FFBE" w14:textId="77777777" w:rsidR="00DF45C4" w:rsidRPr="00821DCD" w:rsidRDefault="00DF45C4" w:rsidP="00DF45C4">
      <w:pPr>
        <w:pStyle w:val="ListParagraph"/>
        <w:spacing w:line="240" w:lineRule="auto"/>
        <w:ind w:left="0"/>
        <w:rPr>
          <w:rFonts w:eastAsia="Times New Roman" w:cs="Arial"/>
          <w:b/>
          <w:iCs/>
          <w:color w:val="000000"/>
          <w:sz w:val="18"/>
          <w:szCs w:val="18"/>
          <w:u w:val="single"/>
          <w:lang w:eastAsia="en-US"/>
        </w:rPr>
      </w:pPr>
      <w:r>
        <w:rPr>
          <w:rFonts w:eastAsia="Times New Roman" w:cs="Arial"/>
          <w:i/>
          <w:iCs/>
          <w:color w:val="000000"/>
          <w:sz w:val="18"/>
          <w:szCs w:val="18"/>
          <w:u w:val="single"/>
          <w:lang w:eastAsia="en-US"/>
        </w:rPr>
        <w:t>Courses New to GEP</w:t>
      </w:r>
      <w:r w:rsidRPr="00821DCD">
        <w:rPr>
          <w:rFonts w:eastAsia="Times New Roman" w:cs="Arial"/>
          <w:i/>
          <w:iCs/>
          <w:color w:val="000000"/>
          <w:sz w:val="18"/>
          <w:szCs w:val="18"/>
          <w:u w:val="single"/>
          <w:lang w:eastAsia="en-US"/>
        </w:rPr>
        <w:br/>
      </w:r>
      <w:r>
        <w:rPr>
          <w:rFonts w:eastAsia="Times New Roman" w:cs="Arial"/>
          <w:iCs/>
          <w:color w:val="000000"/>
          <w:sz w:val="18"/>
          <w:szCs w:val="18"/>
          <w:lang w:eastAsia="en-US"/>
        </w:rPr>
        <w:br/>
      </w:r>
    </w:p>
    <w:p w14:paraId="0BE69FE2" w14:textId="405BDB42" w:rsidR="009058F1" w:rsidRPr="009058F1" w:rsidRDefault="00DA5259" w:rsidP="00DA5259">
      <w:pPr>
        <w:pStyle w:val="ListParagraph"/>
        <w:numPr>
          <w:ilvl w:val="0"/>
          <w:numId w:val="8"/>
        </w:numPr>
        <w:spacing w:line="240" w:lineRule="auto"/>
        <w:rPr>
          <w:rFonts w:eastAsia="Times New Roman" w:cs="Arial"/>
          <w:b/>
          <w:iCs/>
          <w:color w:val="000000"/>
          <w:sz w:val="18"/>
          <w:szCs w:val="18"/>
          <w:u w:val="single"/>
          <w:lang w:eastAsia="en-US"/>
        </w:rPr>
      </w:pPr>
      <w:r w:rsidRPr="00DA5259">
        <w:rPr>
          <w:rFonts w:eastAsia="Times New Roman" w:cs="Arial"/>
          <w:b/>
          <w:color w:val="222222"/>
          <w:sz w:val="18"/>
          <w:szCs w:val="18"/>
          <w:u w:val="single"/>
          <w:shd w:val="clear" w:color="auto" w:fill="FFFFFF"/>
          <w:lang w:eastAsia="en-US"/>
        </w:rPr>
        <w:t xml:space="preserve">HI 344 </w:t>
      </w:r>
      <w:proofErr w:type="spellStart"/>
      <w:r w:rsidRPr="00DA5259">
        <w:rPr>
          <w:rFonts w:eastAsia="Times New Roman" w:cs="Arial"/>
          <w:b/>
          <w:color w:val="222222"/>
          <w:sz w:val="18"/>
          <w:szCs w:val="18"/>
          <w:u w:val="single"/>
          <w:shd w:val="clear" w:color="auto" w:fill="FFFFFF"/>
          <w:lang w:eastAsia="en-US"/>
        </w:rPr>
        <w:t>Dinomania</w:t>
      </w:r>
      <w:proofErr w:type="spellEnd"/>
      <w:r w:rsidRPr="00DA5259">
        <w:rPr>
          <w:rFonts w:eastAsia="Times New Roman" w:cs="Arial"/>
          <w:b/>
          <w:color w:val="222222"/>
          <w:sz w:val="18"/>
          <w:szCs w:val="18"/>
          <w:u w:val="single"/>
          <w:shd w:val="clear" w:color="auto" w:fill="FFFFFF"/>
          <w:lang w:eastAsia="en-US"/>
        </w:rPr>
        <w:t>: Dinosaurs in Culture and Science</w:t>
      </w:r>
      <w:r w:rsidR="009058F1"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w:t>
      </w:r>
      <w:r w:rsidR="009058F1" w:rsidRPr="00821DCD">
        <w:rPr>
          <w:rFonts w:eastAsia="Times New Roman" w:cs="Arial"/>
          <w:color w:val="222222"/>
          <w:sz w:val="18"/>
          <w:szCs w:val="18"/>
          <w:shd w:val="clear" w:color="auto" w:fill="FFFFFF"/>
          <w:lang w:eastAsia="en-US"/>
        </w:rPr>
        <w:t xml:space="preserve">) – </w:t>
      </w:r>
      <w:r w:rsidR="009058F1" w:rsidRPr="00821DCD">
        <w:rPr>
          <w:rFonts w:eastAsia="Times New Roman" w:cs="Arial"/>
          <w:i/>
          <w:color w:val="222222"/>
          <w:sz w:val="18"/>
          <w:szCs w:val="18"/>
          <w:u w:val="single"/>
          <w:shd w:val="clear" w:color="auto" w:fill="FFFFFF"/>
          <w:lang w:eastAsia="en-US"/>
        </w:rPr>
        <w:t xml:space="preserve">Approved </w:t>
      </w:r>
      <w:r w:rsidR="009058F1">
        <w:rPr>
          <w:rFonts w:eastAsia="Times New Roman" w:cs="Arial"/>
          <w:i/>
          <w:color w:val="222222"/>
          <w:sz w:val="18"/>
          <w:szCs w:val="18"/>
          <w:u w:val="single"/>
          <w:shd w:val="clear" w:color="auto" w:fill="FFFFFF"/>
          <w:lang w:eastAsia="en-US"/>
        </w:rPr>
        <w:t xml:space="preserve">Unanimously </w:t>
      </w:r>
      <w:r w:rsidR="009058F1" w:rsidRPr="00821DCD">
        <w:rPr>
          <w:rFonts w:eastAsia="Times New Roman" w:cs="Arial"/>
          <w:i/>
          <w:color w:val="222222"/>
          <w:sz w:val="18"/>
          <w:szCs w:val="18"/>
          <w:shd w:val="clear" w:color="auto" w:fill="FFFFFF"/>
          <w:lang w:eastAsia="en-US"/>
        </w:rPr>
        <w:br/>
      </w:r>
      <w:r w:rsidR="009058F1" w:rsidRPr="00821DCD">
        <w:rPr>
          <w:rFonts w:eastAsia="Times New Roman" w:cs="Arial"/>
          <w:iCs/>
          <w:color w:val="000000"/>
          <w:sz w:val="18"/>
          <w:szCs w:val="18"/>
          <w:lang w:eastAsia="en-US"/>
        </w:rPr>
        <w:t xml:space="preserve">Discussion: Motion to approve </w:t>
      </w:r>
      <w:r w:rsidR="009058F1">
        <w:rPr>
          <w:rFonts w:eastAsia="Times New Roman" w:cs="Arial"/>
          <w:iCs/>
          <w:color w:val="000000"/>
          <w:sz w:val="18"/>
          <w:szCs w:val="18"/>
          <w:lang w:eastAsia="en-US"/>
        </w:rPr>
        <w:t xml:space="preserve">the new course </w:t>
      </w:r>
      <w:r w:rsidR="009058F1" w:rsidRPr="00821DCD">
        <w:rPr>
          <w:rFonts w:eastAsia="Times New Roman" w:cs="Arial"/>
          <w:iCs/>
          <w:color w:val="000000"/>
          <w:sz w:val="18"/>
          <w:szCs w:val="18"/>
          <w:lang w:eastAsia="en-US"/>
        </w:rPr>
        <w:t>by member</w:t>
      </w:r>
      <w:r w:rsidR="009058F1">
        <w:rPr>
          <w:rFonts w:eastAsia="Times New Roman" w:cs="Arial"/>
          <w:iCs/>
          <w:color w:val="000000"/>
          <w:sz w:val="18"/>
          <w:szCs w:val="18"/>
          <w:lang w:eastAsia="en-US"/>
        </w:rPr>
        <w:t xml:space="preserve"> </w:t>
      </w:r>
      <w:r>
        <w:rPr>
          <w:rFonts w:eastAsia="Times New Roman" w:cs="Arial"/>
          <w:iCs/>
          <w:color w:val="000000"/>
          <w:sz w:val="18"/>
          <w:szCs w:val="18"/>
          <w:lang w:eastAsia="en-US"/>
        </w:rPr>
        <w:t>David Gilmartin</w:t>
      </w:r>
      <w:r w:rsidR="009058F1">
        <w:rPr>
          <w:rFonts w:eastAsia="Times New Roman" w:cs="Arial"/>
          <w:iCs/>
          <w:color w:val="000000"/>
          <w:sz w:val="18"/>
          <w:szCs w:val="18"/>
          <w:lang w:eastAsia="en-US"/>
        </w:rPr>
        <w:t>.</w:t>
      </w:r>
      <w:r w:rsidR="00E37F71">
        <w:rPr>
          <w:rFonts w:eastAsia="Times New Roman" w:cs="Arial"/>
          <w:iCs/>
          <w:color w:val="000000"/>
          <w:sz w:val="18"/>
          <w:szCs w:val="18"/>
          <w:lang w:eastAsia="en-US"/>
        </w:rPr>
        <w:t xml:space="preserve"> Reviewer indicated </w:t>
      </w:r>
      <w:r w:rsidR="00EE3CCB">
        <w:rPr>
          <w:rFonts w:eastAsia="Times New Roman" w:cs="Arial"/>
          <w:iCs/>
          <w:color w:val="000000"/>
          <w:sz w:val="18"/>
          <w:szCs w:val="18"/>
          <w:lang w:eastAsia="en-US"/>
        </w:rPr>
        <w:t xml:space="preserve">the course is good and would be a good example for others. </w:t>
      </w:r>
      <w:r w:rsidR="009058F1">
        <w:rPr>
          <w:rFonts w:eastAsia="Times New Roman" w:cs="Arial"/>
          <w:iCs/>
          <w:color w:val="000000"/>
          <w:sz w:val="18"/>
          <w:szCs w:val="18"/>
          <w:lang w:eastAsia="en-US"/>
        </w:rPr>
        <w:br/>
      </w:r>
    </w:p>
    <w:p w14:paraId="06BF09D9" w14:textId="60031712" w:rsidR="00E00C0A" w:rsidRPr="00E00C0A" w:rsidRDefault="00974F6E" w:rsidP="00974F6E">
      <w:pPr>
        <w:pStyle w:val="ListParagraph"/>
        <w:numPr>
          <w:ilvl w:val="0"/>
          <w:numId w:val="8"/>
        </w:numPr>
        <w:spacing w:line="240" w:lineRule="auto"/>
        <w:rPr>
          <w:rFonts w:eastAsia="Times New Roman" w:cs="Arial"/>
          <w:b/>
          <w:iCs/>
          <w:color w:val="000000"/>
          <w:sz w:val="18"/>
          <w:szCs w:val="18"/>
          <w:u w:val="single"/>
          <w:lang w:eastAsia="en-US"/>
        </w:rPr>
      </w:pPr>
      <w:r>
        <w:rPr>
          <w:rFonts w:eastAsia="Times New Roman" w:cs="Arial"/>
          <w:b/>
          <w:color w:val="222222"/>
          <w:sz w:val="18"/>
          <w:szCs w:val="18"/>
          <w:u w:val="single"/>
          <w:shd w:val="clear" w:color="auto" w:fill="FFFFFF"/>
          <w:lang w:eastAsia="en-US"/>
        </w:rPr>
        <w:t>SOC 212 Race in America</w:t>
      </w:r>
      <w:r w:rsidR="00DF45C4"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SS, USD</w:t>
      </w:r>
      <w:r w:rsidR="00DF45C4" w:rsidRPr="00821DCD">
        <w:rPr>
          <w:rFonts w:eastAsia="Times New Roman" w:cs="Arial"/>
          <w:color w:val="222222"/>
          <w:sz w:val="18"/>
          <w:szCs w:val="18"/>
          <w:shd w:val="clear" w:color="auto" w:fill="FFFFFF"/>
          <w:lang w:eastAsia="en-US"/>
        </w:rPr>
        <w:t xml:space="preserve">) – </w:t>
      </w:r>
      <w:r w:rsidR="00DF45C4" w:rsidRPr="00821DCD">
        <w:rPr>
          <w:rFonts w:eastAsia="Times New Roman" w:cs="Arial"/>
          <w:i/>
          <w:color w:val="222222"/>
          <w:sz w:val="18"/>
          <w:szCs w:val="18"/>
          <w:u w:val="single"/>
          <w:shd w:val="clear" w:color="auto" w:fill="FFFFFF"/>
          <w:lang w:eastAsia="en-US"/>
        </w:rPr>
        <w:t xml:space="preserve">Approved </w:t>
      </w:r>
      <w:r w:rsidR="00EE3CCB">
        <w:rPr>
          <w:rFonts w:eastAsia="Times New Roman" w:cs="Arial"/>
          <w:i/>
          <w:color w:val="222222"/>
          <w:sz w:val="18"/>
          <w:szCs w:val="18"/>
          <w:u w:val="single"/>
          <w:shd w:val="clear" w:color="auto" w:fill="FFFFFF"/>
          <w:lang w:eastAsia="en-US"/>
        </w:rPr>
        <w:t>with Suggestion</w:t>
      </w:r>
      <w:r w:rsidR="00A31FD2">
        <w:rPr>
          <w:rFonts w:eastAsia="Times New Roman" w:cs="Arial"/>
          <w:i/>
          <w:color w:val="222222"/>
          <w:sz w:val="18"/>
          <w:szCs w:val="18"/>
          <w:u w:val="single"/>
          <w:shd w:val="clear" w:color="auto" w:fill="FFFFFF"/>
          <w:lang w:eastAsia="en-US"/>
        </w:rPr>
        <w:t xml:space="preserve"> </w:t>
      </w:r>
      <w:r w:rsidR="00DF45C4" w:rsidRPr="00821DCD">
        <w:rPr>
          <w:rFonts w:eastAsia="Times New Roman" w:cs="Arial"/>
          <w:i/>
          <w:color w:val="222222"/>
          <w:sz w:val="18"/>
          <w:szCs w:val="18"/>
          <w:shd w:val="clear" w:color="auto" w:fill="FFFFFF"/>
          <w:lang w:eastAsia="en-US"/>
        </w:rPr>
        <w:br/>
      </w:r>
      <w:r w:rsidR="00DF45C4" w:rsidRPr="00821DCD">
        <w:rPr>
          <w:rFonts w:eastAsia="Times New Roman" w:cs="Arial"/>
          <w:iCs/>
          <w:color w:val="000000"/>
          <w:sz w:val="18"/>
          <w:szCs w:val="18"/>
          <w:lang w:eastAsia="en-US"/>
        </w:rPr>
        <w:t xml:space="preserve">Discussion: Motion to approve </w:t>
      </w:r>
      <w:r w:rsidR="00DF45C4">
        <w:rPr>
          <w:rFonts w:eastAsia="Times New Roman" w:cs="Arial"/>
          <w:iCs/>
          <w:color w:val="000000"/>
          <w:sz w:val="18"/>
          <w:szCs w:val="18"/>
          <w:lang w:eastAsia="en-US"/>
        </w:rPr>
        <w:t xml:space="preserve">the new course </w:t>
      </w:r>
      <w:r w:rsidR="00DF45C4" w:rsidRPr="00821DCD">
        <w:rPr>
          <w:rFonts w:eastAsia="Times New Roman" w:cs="Arial"/>
          <w:iCs/>
          <w:color w:val="000000"/>
          <w:sz w:val="18"/>
          <w:szCs w:val="18"/>
          <w:lang w:eastAsia="en-US"/>
        </w:rPr>
        <w:t>by member</w:t>
      </w:r>
      <w:r w:rsidR="00DF45C4">
        <w:rPr>
          <w:rFonts w:eastAsia="Times New Roman" w:cs="Arial"/>
          <w:iCs/>
          <w:color w:val="000000"/>
          <w:sz w:val="18"/>
          <w:szCs w:val="18"/>
          <w:lang w:eastAsia="en-US"/>
        </w:rPr>
        <w:t xml:space="preserve"> </w:t>
      </w:r>
      <w:r w:rsidR="00E00C0A">
        <w:rPr>
          <w:rFonts w:eastAsia="Times New Roman" w:cs="Arial"/>
          <w:iCs/>
          <w:color w:val="000000"/>
          <w:sz w:val="18"/>
          <w:szCs w:val="18"/>
          <w:lang w:eastAsia="en-US"/>
        </w:rPr>
        <w:t xml:space="preserve">Jillian </w:t>
      </w:r>
      <w:proofErr w:type="spellStart"/>
      <w:r w:rsidR="00E00C0A">
        <w:rPr>
          <w:rFonts w:eastAsia="Times New Roman" w:cs="Arial"/>
          <w:iCs/>
          <w:color w:val="000000"/>
          <w:sz w:val="18"/>
          <w:szCs w:val="18"/>
          <w:lang w:eastAsia="en-US"/>
        </w:rPr>
        <w:t>Haeseler</w:t>
      </w:r>
      <w:proofErr w:type="spellEnd"/>
      <w:r w:rsidR="00E00C0A">
        <w:rPr>
          <w:rFonts w:eastAsia="Times New Roman" w:cs="Arial"/>
          <w:iCs/>
          <w:color w:val="000000"/>
          <w:sz w:val="18"/>
          <w:szCs w:val="18"/>
          <w:lang w:eastAsia="en-US"/>
        </w:rPr>
        <w:t>.</w:t>
      </w:r>
      <w:r w:rsidR="00EE3CCB">
        <w:rPr>
          <w:rFonts w:eastAsia="Times New Roman" w:cs="Arial"/>
          <w:iCs/>
          <w:color w:val="000000"/>
          <w:sz w:val="18"/>
          <w:szCs w:val="18"/>
          <w:lang w:eastAsia="en-US"/>
        </w:rPr>
        <w:t xml:space="preserve"> Reviewers indicated the course looks good, one suggestion to replace the “/” with a “.” After the phrase “Essay Questions” for USD Objective 4. </w:t>
      </w:r>
      <w:r w:rsidR="00E00C0A">
        <w:rPr>
          <w:rFonts w:eastAsia="Times New Roman" w:cs="Arial"/>
          <w:iCs/>
          <w:color w:val="000000"/>
          <w:sz w:val="18"/>
          <w:szCs w:val="18"/>
          <w:lang w:eastAsia="en-US"/>
        </w:rPr>
        <w:br/>
      </w:r>
    </w:p>
    <w:p w14:paraId="58EB1986" w14:textId="77777777" w:rsidR="008B134D" w:rsidRPr="008B134D" w:rsidRDefault="008B134D" w:rsidP="008B134D">
      <w:pPr>
        <w:spacing w:line="240" w:lineRule="auto"/>
        <w:rPr>
          <w:rFonts w:eastAsia="Times New Roman" w:cs="Arial"/>
          <w:color w:val="222222"/>
          <w:sz w:val="18"/>
          <w:szCs w:val="18"/>
          <w:shd w:val="clear" w:color="auto" w:fill="FFFFFF"/>
          <w:lang w:eastAsia="en-US"/>
        </w:rPr>
      </w:pPr>
    </w:p>
    <w:p w14:paraId="5B1007B4"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110468DF" w14:textId="0D8AA309" w:rsidR="00715F5E" w:rsidRDefault="003B7FF6"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Discussion: Nominations for Chair Elect opened. </w:t>
      </w:r>
      <w:r w:rsidR="000F495B">
        <w:rPr>
          <w:rFonts w:eastAsia="Times New Roman" w:cs="Arial"/>
          <w:color w:val="222222"/>
          <w:sz w:val="18"/>
          <w:szCs w:val="18"/>
          <w:shd w:val="clear" w:color="auto" w:fill="FFFFFF"/>
          <w:lang w:eastAsia="en-US"/>
        </w:rPr>
        <w:t xml:space="preserve">Nomination for Carrie </w:t>
      </w:r>
      <w:proofErr w:type="spellStart"/>
      <w:r w:rsidR="000F495B">
        <w:rPr>
          <w:rFonts w:eastAsia="Times New Roman" w:cs="Arial"/>
          <w:color w:val="222222"/>
          <w:sz w:val="18"/>
          <w:szCs w:val="18"/>
          <w:shd w:val="clear" w:color="auto" w:fill="FFFFFF"/>
          <w:lang w:eastAsia="en-US"/>
        </w:rPr>
        <w:t>Pickworth</w:t>
      </w:r>
      <w:proofErr w:type="spellEnd"/>
      <w:r w:rsidR="000F495B">
        <w:rPr>
          <w:rFonts w:eastAsia="Times New Roman" w:cs="Arial"/>
          <w:color w:val="222222"/>
          <w:sz w:val="18"/>
          <w:szCs w:val="18"/>
          <w:shd w:val="clear" w:color="auto" w:fill="FFFFFF"/>
          <w:lang w:eastAsia="en-US"/>
        </w:rPr>
        <w:t xml:space="preserve"> to serve as Chair Elect. </w:t>
      </w:r>
      <w:r w:rsidR="00450408">
        <w:rPr>
          <w:rFonts w:eastAsia="Times New Roman" w:cs="Arial"/>
          <w:color w:val="222222"/>
          <w:sz w:val="18"/>
          <w:szCs w:val="18"/>
          <w:shd w:val="clear" w:color="auto" w:fill="FFFFFF"/>
          <w:lang w:eastAsia="en-US"/>
        </w:rPr>
        <w:t>Unanimously Approved.</w:t>
      </w:r>
    </w:p>
    <w:p w14:paraId="4541FEE4" w14:textId="77777777" w:rsidR="003B7FF6" w:rsidRDefault="003B7FF6" w:rsidP="003F36F6">
      <w:pPr>
        <w:spacing w:line="240" w:lineRule="auto"/>
        <w:rPr>
          <w:rFonts w:eastAsia="Times New Roman" w:cs="Arial"/>
          <w:color w:val="222222"/>
          <w:sz w:val="18"/>
          <w:szCs w:val="18"/>
          <w:shd w:val="clear" w:color="auto" w:fill="FFFFFF"/>
          <w:lang w:eastAsia="en-US"/>
        </w:rPr>
      </w:pPr>
    </w:p>
    <w:p w14:paraId="7137FCBD" w14:textId="204DB044" w:rsidR="00715F5E" w:rsidRPr="003F36F6" w:rsidRDefault="00715F5E"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Meeting adjourned</w:t>
      </w:r>
      <w:r w:rsidR="009A79CB">
        <w:rPr>
          <w:rFonts w:eastAsia="Times New Roman" w:cs="Arial"/>
          <w:color w:val="222222"/>
          <w:sz w:val="18"/>
          <w:szCs w:val="18"/>
          <w:shd w:val="clear" w:color="auto" w:fill="FFFFFF"/>
          <w:lang w:eastAsia="en-US"/>
        </w:rPr>
        <w:t xml:space="preserve"> at</w:t>
      </w:r>
      <w:r w:rsidR="00B960AA">
        <w:rPr>
          <w:rFonts w:eastAsia="Times New Roman" w:cs="Arial"/>
          <w:color w:val="222222"/>
          <w:sz w:val="18"/>
          <w:szCs w:val="18"/>
          <w:shd w:val="clear" w:color="auto" w:fill="FFFFFF"/>
          <w:lang w:eastAsia="en-US"/>
        </w:rPr>
        <w:t xml:space="preserve"> </w:t>
      </w:r>
      <w:r w:rsidR="00737633">
        <w:rPr>
          <w:rFonts w:eastAsia="Times New Roman" w:cs="Arial"/>
          <w:color w:val="222222"/>
          <w:sz w:val="18"/>
          <w:szCs w:val="18"/>
          <w:shd w:val="clear" w:color="auto" w:fill="FFFFFF"/>
          <w:lang w:eastAsia="en-US"/>
        </w:rPr>
        <w:t>2</w:t>
      </w:r>
      <w:r w:rsidR="00413635">
        <w:rPr>
          <w:rFonts w:eastAsia="Times New Roman" w:cs="Arial"/>
          <w:color w:val="222222"/>
          <w:sz w:val="18"/>
          <w:szCs w:val="18"/>
          <w:shd w:val="clear" w:color="auto" w:fill="FFFFFF"/>
          <w:lang w:eastAsia="en-US"/>
        </w:rPr>
        <w:t>:</w:t>
      </w:r>
      <w:r w:rsidR="00450408">
        <w:rPr>
          <w:rFonts w:eastAsia="Times New Roman" w:cs="Arial"/>
          <w:color w:val="222222"/>
          <w:sz w:val="18"/>
          <w:szCs w:val="18"/>
          <w:shd w:val="clear" w:color="auto" w:fill="FFFFFF"/>
          <w:lang w:eastAsia="en-US"/>
        </w:rPr>
        <w:t>14</w:t>
      </w:r>
      <w:r w:rsidR="00B960AA">
        <w:rPr>
          <w:rFonts w:eastAsia="Times New Roman" w:cs="Arial"/>
          <w:color w:val="222222"/>
          <w:sz w:val="18"/>
          <w:szCs w:val="18"/>
          <w:shd w:val="clear" w:color="auto" w:fill="FFFFFF"/>
          <w:lang w:eastAsia="en-US"/>
        </w:rPr>
        <w:t xml:space="preserve"> </w:t>
      </w:r>
      <w:r w:rsidR="009A79CB">
        <w:rPr>
          <w:rFonts w:eastAsia="Times New Roman" w:cs="Arial"/>
          <w:color w:val="222222"/>
          <w:sz w:val="18"/>
          <w:szCs w:val="18"/>
          <w:shd w:val="clear" w:color="auto" w:fill="FFFFFF"/>
          <w:lang w:eastAsia="en-US"/>
        </w:rPr>
        <w:t>PM</w:t>
      </w:r>
    </w:p>
    <w:p w14:paraId="52FD91BF" w14:textId="77777777" w:rsidR="00110ADF" w:rsidRPr="00DD7437" w:rsidRDefault="00110ADF" w:rsidP="00563481">
      <w:pPr>
        <w:spacing w:line="240" w:lineRule="auto"/>
        <w:rPr>
          <w:rFonts w:eastAsia="Times New Roman" w:cs="Arial"/>
          <w:color w:val="222222"/>
          <w:sz w:val="18"/>
          <w:szCs w:val="18"/>
          <w:shd w:val="clear" w:color="auto" w:fill="FFFFFF"/>
          <w:lang w:eastAsia="en-US"/>
        </w:rPr>
      </w:pPr>
    </w:p>
    <w:p w14:paraId="16DD3090" w14:textId="09FA08F7" w:rsidR="00FB082B" w:rsidRPr="00343F6C" w:rsidRDefault="004B448E" w:rsidP="000B08B0">
      <w:pPr>
        <w:spacing w:line="240" w:lineRule="auto"/>
        <w:jc w:val="right"/>
        <w:rPr>
          <w:sz w:val="18"/>
          <w:szCs w:val="18"/>
        </w:rPr>
      </w:pPr>
      <w:r w:rsidRPr="00343F6C">
        <w:rPr>
          <w:rFonts w:cs="Arial"/>
          <w:i/>
          <w:sz w:val="18"/>
          <w:szCs w:val="18"/>
        </w:rPr>
        <w:t>Respectfully submitted by</w:t>
      </w:r>
      <w:r w:rsidR="006C5F4B">
        <w:rPr>
          <w:rFonts w:cs="Arial"/>
          <w:i/>
          <w:sz w:val="18"/>
          <w:szCs w:val="18"/>
        </w:rPr>
        <w:t xml:space="preserve"> </w:t>
      </w:r>
      <w:r w:rsidR="00B213AB">
        <w:rPr>
          <w:rFonts w:cs="Arial"/>
          <w:i/>
          <w:sz w:val="18"/>
          <w:szCs w:val="18"/>
        </w:rPr>
        <w:t>Lexi Hergeth</w:t>
      </w:r>
      <w:r w:rsidRPr="00343F6C">
        <w:rPr>
          <w:rFonts w:cs="Arial"/>
          <w:i/>
          <w:sz w:val="18"/>
          <w:szCs w:val="18"/>
        </w:rPr>
        <w:t xml:space="preserve"> </w:t>
      </w: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62EEAE" w14:textId="77777777" w:rsidR="005E7A82" w:rsidRDefault="005E7A82" w:rsidP="000A5544">
      <w:pPr>
        <w:spacing w:line="240" w:lineRule="auto"/>
      </w:pPr>
      <w:r>
        <w:separator/>
      </w:r>
    </w:p>
  </w:endnote>
  <w:endnote w:type="continuationSeparator" w:id="0">
    <w:p w14:paraId="5083FBB5" w14:textId="77777777" w:rsidR="005E7A82" w:rsidRDefault="005E7A82"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47B259" w14:textId="77777777" w:rsidR="005E7A82" w:rsidRDefault="005E7A82" w:rsidP="000A5544">
      <w:pPr>
        <w:spacing w:line="240" w:lineRule="auto"/>
      </w:pPr>
      <w:r>
        <w:separator/>
      </w:r>
    </w:p>
  </w:footnote>
  <w:footnote w:type="continuationSeparator" w:id="0">
    <w:p w14:paraId="7DC53A2C" w14:textId="77777777" w:rsidR="005E7A82" w:rsidRDefault="005E7A82"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8"/>
  </w:num>
  <w:num w:numId="4">
    <w:abstractNumId w:val="16"/>
  </w:num>
  <w:num w:numId="5">
    <w:abstractNumId w:val="5"/>
  </w:num>
  <w:num w:numId="6">
    <w:abstractNumId w:val="7"/>
  </w:num>
  <w:num w:numId="7">
    <w:abstractNumId w:val="0"/>
  </w:num>
  <w:num w:numId="8">
    <w:abstractNumId w:val="6"/>
  </w:num>
  <w:num w:numId="9">
    <w:abstractNumId w:val="17"/>
  </w:num>
  <w:num w:numId="10">
    <w:abstractNumId w:val="4"/>
  </w:num>
  <w:num w:numId="11">
    <w:abstractNumId w:val="3"/>
  </w:num>
  <w:num w:numId="12">
    <w:abstractNumId w:val="14"/>
  </w:num>
  <w:num w:numId="13">
    <w:abstractNumId w:val="11"/>
  </w:num>
  <w:num w:numId="14">
    <w:abstractNumId w:val="13"/>
  </w:num>
  <w:num w:numId="15">
    <w:abstractNumId w:val="1"/>
  </w:num>
  <w:num w:numId="16">
    <w:abstractNumId w:val="10"/>
  </w:num>
  <w:num w:numId="17">
    <w:abstractNumId w:val="2"/>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D28"/>
    <w:rsid w:val="00004F47"/>
    <w:rsid w:val="00006C57"/>
    <w:rsid w:val="00007CD6"/>
    <w:rsid w:val="000135FE"/>
    <w:rsid w:val="00016313"/>
    <w:rsid w:val="00022350"/>
    <w:rsid w:val="00025C44"/>
    <w:rsid w:val="000373D9"/>
    <w:rsid w:val="000403CF"/>
    <w:rsid w:val="00041408"/>
    <w:rsid w:val="00046CD2"/>
    <w:rsid w:val="000506A3"/>
    <w:rsid w:val="00052B50"/>
    <w:rsid w:val="000631FA"/>
    <w:rsid w:val="00063A70"/>
    <w:rsid w:val="0006450C"/>
    <w:rsid w:val="00064B0A"/>
    <w:rsid w:val="00064BDD"/>
    <w:rsid w:val="0006560A"/>
    <w:rsid w:val="000673D2"/>
    <w:rsid w:val="0007100B"/>
    <w:rsid w:val="0007148D"/>
    <w:rsid w:val="000717D7"/>
    <w:rsid w:val="000728DD"/>
    <w:rsid w:val="000731C5"/>
    <w:rsid w:val="00073B1D"/>
    <w:rsid w:val="00081B06"/>
    <w:rsid w:val="00090BE6"/>
    <w:rsid w:val="000964C1"/>
    <w:rsid w:val="000971E8"/>
    <w:rsid w:val="000A5544"/>
    <w:rsid w:val="000A783A"/>
    <w:rsid w:val="000B01D9"/>
    <w:rsid w:val="000B08B0"/>
    <w:rsid w:val="000B361E"/>
    <w:rsid w:val="000B58A5"/>
    <w:rsid w:val="000B63FA"/>
    <w:rsid w:val="000B7DEF"/>
    <w:rsid w:val="000C1AA0"/>
    <w:rsid w:val="000C1C81"/>
    <w:rsid w:val="000C3720"/>
    <w:rsid w:val="000C76D4"/>
    <w:rsid w:val="000C79F6"/>
    <w:rsid w:val="000D01D0"/>
    <w:rsid w:val="000D0907"/>
    <w:rsid w:val="000D0EF3"/>
    <w:rsid w:val="000D2DA1"/>
    <w:rsid w:val="000D56EC"/>
    <w:rsid w:val="000E0FD7"/>
    <w:rsid w:val="000E2DCC"/>
    <w:rsid w:val="000E7096"/>
    <w:rsid w:val="000E70B3"/>
    <w:rsid w:val="000F495B"/>
    <w:rsid w:val="000F4F89"/>
    <w:rsid w:val="000F60D1"/>
    <w:rsid w:val="000F77C7"/>
    <w:rsid w:val="00100154"/>
    <w:rsid w:val="001033F6"/>
    <w:rsid w:val="00107558"/>
    <w:rsid w:val="00110ADF"/>
    <w:rsid w:val="00120AA4"/>
    <w:rsid w:val="00121DE2"/>
    <w:rsid w:val="00122D6F"/>
    <w:rsid w:val="001260D4"/>
    <w:rsid w:val="001261DA"/>
    <w:rsid w:val="001279D6"/>
    <w:rsid w:val="0013513D"/>
    <w:rsid w:val="001351FE"/>
    <w:rsid w:val="001452F2"/>
    <w:rsid w:val="00145BA9"/>
    <w:rsid w:val="00146185"/>
    <w:rsid w:val="00147200"/>
    <w:rsid w:val="001502A4"/>
    <w:rsid w:val="00161E66"/>
    <w:rsid w:val="00164EC5"/>
    <w:rsid w:val="00175362"/>
    <w:rsid w:val="00180B25"/>
    <w:rsid w:val="0018690C"/>
    <w:rsid w:val="00187E98"/>
    <w:rsid w:val="00192C0E"/>
    <w:rsid w:val="0019410B"/>
    <w:rsid w:val="001944DA"/>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E75DA"/>
    <w:rsid w:val="001F22B3"/>
    <w:rsid w:val="001F45D4"/>
    <w:rsid w:val="001F5DEC"/>
    <w:rsid w:val="001F7D2D"/>
    <w:rsid w:val="00203AB7"/>
    <w:rsid w:val="0020786F"/>
    <w:rsid w:val="00214F74"/>
    <w:rsid w:val="00215636"/>
    <w:rsid w:val="00220999"/>
    <w:rsid w:val="00224B67"/>
    <w:rsid w:val="002408E3"/>
    <w:rsid w:val="00243143"/>
    <w:rsid w:val="00246A50"/>
    <w:rsid w:val="0024736F"/>
    <w:rsid w:val="002532A7"/>
    <w:rsid w:val="00265550"/>
    <w:rsid w:val="002658A5"/>
    <w:rsid w:val="0027570B"/>
    <w:rsid w:val="00282C8D"/>
    <w:rsid w:val="002830BB"/>
    <w:rsid w:val="0028466B"/>
    <w:rsid w:val="00285322"/>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7D6B"/>
    <w:rsid w:val="003314C0"/>
    <w:rsid w:val="00332995"/>
    <w:rsid w:val="003353DD"/>
    <w:rsid w:val="00343F6C"/>
    <w:rsid w:val="003441B0"/>
    <w:rsid w:val="00345ECD"/>
    <w:rsid w:val="003504E0"/>
    <w:rsid w:val="00353611"/>
    <w:rsid w:val="00357D10"/>
    <w:rsid w:val="0036085C"/>
    <w:rsid w:val="00365951"/>
    <w:rsid w:val="00371ED8"/>
    <w:rsid w:val="003725C0"/>
    <w:rsid w:val="00373E95"/>
    <w:rsid w:val="00383084"/>
    <w:rsid w:val="0038323E"/>
    <w:rsid w:val="003840FE"/>
    <w:rsid w:val="0038592D"/>
    <w:rsid w:val="0039407C"/>
    <w:rsid w:val="003A1A00"/>
    <w:rsid w:val="003A1BD3"/>
    <w:rsid w:val="003A36EB"/>
    <w:rsid w:val="003A38C9"/>
    <w:rsid w:val="003A582B"/>
    <w:rsid w:val="003A5F4B"/>
    <w:rsid w:val="003B072B"/>
    <w:rsid w:val="003B501A"/>
    <w:rsid w:val="003B65C4"/>
    <w:rsid w:val="003B7FF6"/>
    <w:rsid w:val="003C6516"/>
    <w:rsid w:val="003C7D37"/>
    <w:rsid w:val="003D225C"/>
    <w:rsid w:val="003D2C46"/>
    <w:rsid w:val="003D2C93"/>
    <w:rsid w:val="003D4DAA"/>
    <w:rsid w:val="003D707E"/>
    <w:rsid w:val="003D7346"/>
    <w:rsid w:val="003E1BAC"/>
    <w:rsid w:val="003E5CF7"/>
    <w:rsid w:val="003F01F4"/>
    <w:rsid w:val="003F0CC1"/>
    <w:rsid w:val="003F36F6"/>
    <w:rsid w:val="003F4950"/>
    <w:rsid w:val="003F5962"/>
    <w:rsid w:val="003F5E2E"/>
    <w:rsid w:val="003F7A42"/>
    <w:rsid w:val="0040169F"/>
    <w:rsid w:val="00401BCF"/>
    <w:rsid w:val="00405261"/>
    <w:rsid w:val="00405CCE"/>
    <w:rsid w:val="0040781A"/>
    <w:rsid w:val="00411179"/>
    <w:rsid w:val="00413635"/>
    <w:rsid w:val="00416670"/>
    <w:rsid w:val="004174A2"/>
    <w:rsid w:val="00417945"/>
    <w:rsid w:val="00420C56"/>
    <w:rsid w:val="00420CDC"/>
    <w:rsid w:val="004254CB"/>
    <w:rsid w:val="00425EAA"/>
    <w:rsid w:val="00430035"/>
    <w:rsid w:val="00441B7B"/>
    <w:rsid w:val="00441CAB"/>
    <w:rsid w:val="004428DD"/>
    <w:rsid w:val="00442A17"/>
    <w:rsid w:val="00447349"/>
    <w:rsid w:val="00450408"/>
    <w:rsid w:val="0045051B"/>
    <w:rsid w:val="004505F4"/>
    <w:rsid w:val="00451A0A"/>
    <w:rsid w:val="00452D5D"/>
    <w:rsid w:val="0045495F"/>
    <w:rsid w:val="0045496D"/>
    <w:rsid w:val="00455C4F"/>
    <w:rsid w:val="00455C61"/>
    <w:rsid w:val="0046167A"/>
    <w:rsid w:val="00463D36"/>
    <w:rsid w:val="00470446"/>
    <w:rsid w:val="00477EBE"/>
    <w:rsid w:val="00480666"/>
    <w:rsid w:val="00484761"/>
    <w:rsid w:val="004870F2"/>
    <w:rsid w:val="0049018A"/>
    <w:rsid w:val="00491532"/>
    <w:rsid w:val="004934B3"/>
    <w:rsid w:val="004948FE"/>
    <w:rsid w:val="004954BC"/>
    <w:rsid w:val="004A25BE"/>
    <w:rsid w:val="004A6E94"/>
    <w:rsid w:val="004B2432"/>
    <w:rsid w:val="004B448E"/>
    <w:rsid w:val="004B6EA1"/>
    <w:rsid w:val="004B6EF5"/>
    <w:rsid w:val="004B72F3"/>
    <w:rsid w:val="004B74EA"/>
    <w:rsid w:val="004C11AD"/>
    <w:rsid w:val="004C4DF7"/>
    <w:rsid w:val="004C576F"/>
    <w:rsid w:val="004C7263"/>
    <w:rsid w:val="004C7283"/>
    <w:rsid w:val="004D5CDE"/>
    <w:rsid w:val="004D7A25"/>
    <w:rsid w:val="004D7FB7"/>
    <w:rsid w:val="004E0AA4"/>
    <w:rsid w:val="004E1B20"/>
    <w:rsid w:val="004E3FD9"/>
    <w:rsid w:val="004E5B5A"/>
    <w:rsid w:val="004E69DD"/>
    <w:rsid w:val="004F265C"/>
    <w:rsid w:val="004F761D"/>
    <w:rsid w:val="0050099E"/>
    <w:rsid w:val="005017C5"/>
    <w:rsid w:val="0050189F"/>
    <w:rsid w:val="00505F35"/>
    <w:rsid w:val="005132D8"/>
    <w:rsid w:val="005164D8"/>
    <w:rsid w:val="00517E16"/>
    <w:rsid w:val="00520592"/>
    <w:rsid w:val="005228F8"/>
    <w:rsid w:val="005252EA"/>
    <w:rsid w:val="00525F14"/>
    <w:rsid w:val="00525FF4"/>
    <w:rsid w:val="005338E0"/>
    <w:rsid w:val="00540FAA"/>
    <w:rsid w:val="00541DE4"/>
    <w:rsid w:val="005466E9"/>
    <w:rsid w:val="005471B6"/>
    <w:rsid w:val="00551A64"/>
    <w:rsid w:val="00552261"/>
    <w:rsid w:val="005524E1"/>
    <w:rsid w:val="00553A8B"/>
    <w:rsid w:val="00553C0A"/>
    <w:rsid w:val="00556B8B"/>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8FB"/>
    <w:rsid w:val="00587C0C"/>
    <w:rsid w:val="00587E89"/>
    <w:rsid w:val="00591D14"/>
    <w:rsid w:val="0059222C"/>
    <w:rsid w:val="00592C9E"/>
    <w:rsid w:val="00593259"/>
    <w:rsid w:val="00594678"/>
    <w:rsid w:val="00597FA1"/>
    <w:rsid w:val="005A3711"/>
    <w:rsid w:val="005A4D80"/>
    <w:rsid w:val="005B5A3E"/>
    <w:rsid w:val="005B61EF"/>
    <w:rsid w:val="005C2ACC"/>
    <w:rsid w:val="005D0532"/>
    <w:rsid w:val="005D2017"/>
    <w:rsid w:val="005D779A"/>
    <w:rsid w:val="005E21CA"/>
    <w:rsid w:val="005E47CF"/>
    <w:rsid w:val="005E48D3"/>
    <w:rsid w:val="005E6FCC"/>
    <w:rsid w:val="005E7519"/>
    <w:rsid w:val="005E7A82"/>
    <w:rsid w:val="005F0C81"/>
    <w:rsid w:val="005F2802"/>
    <w:rsid w:val="005F34AB"/>
    <w:rsid w:val="00601235"/>
    <w:rsid w:val="006019AA"/>
    <w:rsid w:val="0060261F"/>
    <w:rsid w:val="00605CED"/>
    <w:rsid w:val="00606D2F"/>
    <w:rsid w:val="00612A9B"/>
    <w:rsid w:val="00613E70"/>
    <w:rsid w:val="006149ED"/>
    <w:rsid w:val="00615695"/>
    <w:rsid w:val="006172BB"/>
    <w:rsid w:val="00621F7F"/>
    <w:rsid w:val="00623DA2"/>
    <w:rsid w:val="00623EE7"/>
    <w:rsid w:val="00625134"/>
    <w:rsid w:val="00627B6F"/>
    <w:rsid w:val="0063002A"/>
    <w:rsid w:val="0063236E"/>
    <w:rsid w:val="00633AEE"/>
    <w:rsid w:val="006344A7"/>
    <w:rsid w:val="006365E3"/>
    <w:rsid w:val="0063763A"/>
    <w:rsid w:val="00637B4D"/>
    <w:rsid w:val="0064016F"/>
    <w:rsid w:val="00640896"/>
    <w:rsid w:val="00643ECD"/>
    <w:rsid w:val="006474FC"/>
    <w:rsid w:val="00647B93"/>
    <w:rsid w:val="0065525D"/>
    <w:rsid w:val="00663C0F"/>
    <w:rsid w:val="0066435A"/>
    <w:rsid w:val="00670DD5"/>
    <w:rsid w:val="006718E7"/>
    <w:rsid w:val="00671D6E"/>
    <w:rsid w:val="006761E2"/>
    <w:rsid w:val="00682370"/>
    <w:rsid w:val="0068531C"/>
    <w:rsid w:val="00687FCE"/>
    <w:rsid w:val="006A11F4"/>
    <w:rsid w:val="006A1A53"/>
    <w:rsid w:val="006A5F01"/>
    <w:rsid w:val="006B015D"/>
    <w:rsid w:val="006B4AFC"/>
    <w:rsid w:val="006C1683"/>
    <w:rsid w:val="006C5F4B"/>
    <w:rsid w:val="006C736D"/>
    <w:rsid w:val="006D05AB"/>
    <w:rsid w:val="006D241A"/>
    <w:rsid w:val="006D257C"/>
    <w:rsid w:val="006D5816"/>
    <w:rsid w:val="006E228B"/>
    <w:rsid w:val="006E2B7F"/>
    <w:rsid w:val="006E3775"/>
    <w:rsid w:val="006E41FD"/>
    <w:rsid w:val="006F0617"/>
    <w:rsid w:val="006F5163"/>
    <w:rsid w:val="006F5A5E"/>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4F8"/>
    <w:rsid w:val="007438D0"/>
    <w:rsid w:val="00745847"/>
    <w:rsid w:val="00756FCC"/>
    <w:rsid w:val="0076192F"/>
    <w:rsid w:val="00763B03"/>
    <w:rsid w:val="00765ED8"/>
    <w:rsid w:val="0076798C"/>
    <w:rsid w:val="007722C3"/>
    <w:rsid w:val="00773CB7"/>
    <w:rsid w:val="007811C4"/>
    <w:rsid w:val="00781479"/>
    <w:rsid w:val="00781565"/>
    <w:rsid w:val="00781586"/>
    <w:rsid w:val="00782279"/>
    <w:rsid w:val="00785CB7"/>
    <w:rsid w:val="00785E0A"/>
    <w:rsid w:val="00787F09"/>
    <w:rsid w:val="00790063"/>
    <w:rsid w:val="007A03A9"/>
    <w:rsid w:val="007A3F30"/>
    <w:rsid w:val="007A6777"/>
    <w:rsid w:val="007B2C17"/>
    <w:rsid w:val="007B7298"/>
    <w:rsid w:val="007C2982"/>
    <w:rsid w:val="007C349B"/>
    <w:rsid w:val="007C73A6"/>
    <w:rsid w:val="007D1251"/>
    <w:rsid w:val="007D15B0"/>
    <w:rsid w:val="007D256F"/>
    <w:rsid w:val="007D3359"/>
    <w:rsid w:val="007D52A8"/>
    <w:rsid w:val="007D5889"/>
    <w:rsid w:val="007E00D3"/>
    <w:rsid w:val="007F12EF"/>
    <w:rsid w:val="007F19CC"/>
    <w:rsid w:val="007F329F"/>
    <w:rsid w:val="007F5586"/>
    <w:rsid w:val="0080334F"/>
    <w:rsid w:val="00805C00"/>
    <w:rsid w:val="00806658"/>
    <w:rsid w:val="00810C0B"/>
    <w:rsid w:val="008174EF"/>
    <w:rsid w:val="008204EA"/>
    <w:rsid w:val="00821DCD"/>
    <w:rsid w:val="008408ED"/>
    <w:rsid w:val="0084712B"/>
    <w:rsid w:val="00847A46"/>
    <w:rsid w:val="008606F0"/>
    <w:rsid w:val="008639DA"/>
    <w:rsid w:val="00864429"/>
    <w:rsid w:val="00864FF2"/>
    <w:rsid w:val="0086609D"/>
    <w:rsid w:val="008674A3"/>
    <w:rsid w:val="00870ECA"/>
    <w:rsid w:val="00871A1A"/>
    <w:rsid w:val="00872170"/>
    <w:rsid w:val="00877C6B"/>
    <w:rsid w:val="00880AEA"/>
    <w:rsid w:val="00885A3C"/>
    <w:rsid w:val="008873F8"/>
    <w:rsid w:val="00891C34"/>
    <w:rsid w:val="00895ED3"/>
    <w:rsid w:val="008A3109"/>
    <w:rsid w:val="008A4477"/>
    <w:rsid w:val="008B0D93"/>
    <w:rsid w:val="008B134D"/>
    <w:rsid w:val="008B1F14"/>
    <w:rsid w:val="008B33A4"/>
    <w:rsid w:val="008C4CE0"/>
    <w:rsid w:val="008C6C84"/>
    <w:rsid w:val="008D023F"/>
    <w:rsid w:val="008E2541"/>
    <w:rsid w:val="008E39B8"/>
    <w:rsid w:val="008E56B7"/>
    <w:rsid w:val="008F5F06"/>
    <w:rsid w:val="008F6080"/>
    <w:rsid w:val="008F62DC"/>
    <w:rsid w:val="009058F1"/>
    <w:rsid w:val="0090607E"/>
    <w:rsid w:val="00907598"/>
    <w:rsid w:val="009102F0"/>
    <w:rsid w:val="00921BE3"/>
    <w:rsid w:val="00922A7C"/>
    <w:rsid w:val="009242F2"/>
    <w:rsid w:val="0093123E"/>
    <w:rsid w:val="009315E0"/>
    <w:rsid w:val="0093505A"/>
    <w:rsid w:val="00943352"/>
    <w:rsid w:val="00947999"/>
    <w:rsid w:val="009511A3"/>
    <w:rsid w:val="0095148E"/>
    <w:rsid w:val="0095581D"/>
    <w:rsid w:val="00961F50"/>
    <w:rsid w:val="00962C47"/>
    <w:rsid w:val="00964378"/>
    <w:rsid w:val="00966698"/>
    <w:rsid w:val="00974F6E"/>
    <w:rsid w:val="0098552C"/>
    <w:rsid w:val="00990A76"/>
    <w:rsid w:val="009925BB"/>
    <w:rsid w:val="009927B9"/>
    <w:rsid w:val="00997F7C"/>
    <w:rsid w:val="009A01A0"/>
    <w:rsid w:val="009A379F"/>
    <w:rsid w:val="009A3B5F"/>
    <w:rsid w:val="009A6B38"/>
    <w:rsid w:val="009A79CB"/>
    <w:rsid w:val="009B4AF1"/>
    <w:rsid w:val="009C497A"/>
    <w:rsid w:val="009D1A04"/>
    <w:rsid w:val="009D3B32"/>
    <w:rsid w:val="009D7664"/>
    <w:rsid w:val="009E19BC"/>
    <w:rsid w:val="009F70FD"/>
    <w:rsid w:val="009F7915"/>
    <w:rsid w:val="00A05D47"/>
    <w:rsid w:val="00A06F48"/>
    <w:rsid w:val="00A113EC"/>
    <w:rsid w:val="00A15AC8"/>
    <w:rsid w:val="00A178D0"/>
    <w:rsid w:val="00A17E7B"/>
    <w:rsid w:val="00A25B4F"/>
    <w:rsid w:val="00A26908"/>
    <w:rsid w:val="00A2729E"/>
    <w:rsid w:val="00A31FD2"/>
    <w:rsid w:val="00A33C8B"/>
    <w:rsid w:val="00A35932"/>
    <w:rsid w:val="00A46E80"/>
    <w:rsid w:val="00A53124"/>
    <w:rsid w:val="00A541D1"/>
    <w:rsid w:val="00A56B5C"/>
    <w:rsid w:val="00A62F6F"/>
    <w:rsid w:val="00A64BAC"/>
    <w:rsid w:val="00A66DA9"/>
    <w:rsid w:val="00A72005"/>
    <w:rsid w:val="00A75C70"/>
    <w:rsid w:val="00A817C5"/>
    <w:rsid w:val="00A81FC7"/>
    <w:rsid w:val="00A912A5"/>
    <w:rsid w:val="00A92160"/>
    <w:rsid w:val="00A92DB9"/>
    <w:rsid w:val="00A93C27"/>
    <w:rsid w:val="00A9480B"/>
    <w:rsid w:val="00A94BB5"/>
    <w:rsid w:val="00A97CB3"/>
    <w:rsid w:val="00AA3B1A"/>
    <w:rsid w:val="00AA6D65"/>
    <w:rsid w:val="00AB0F1B"/>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F3819"/>
    <w:rsid w:val="00AF3F24"/>
    <w:rsid w:val="00AF5EC9"/>
    <w:rsid w:val="00B02055"/>
    <w:rsid w:val="00B03DBD"/>
    <w:rsid w:val="00B0591A"/>
    <w:rsid w:val="00B10E2B"/>
    <w:rsid w:val="00B113B6"/>
    <w:rsid w:val="00B11C17"/>
    <w:rsid w:val="00B13492"/>
    <w:rsid w:val="00B172CE"/>
    <w:rsid w:val="00B213AB"/>
    <w:rsid w:val="00B2227B"/>
    <w:rsid w:val="00B236C5"/>
    <w:rsid w:val="00B263F0"/>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6A27"/>
    <w:rsid w:val="00B6084A"/>
    <w:rsid w:val="00B60A43"/>
    <w:rsid w:val="00B64A86"/>
    <w:rsid w:val="00B676E6"/>
    <w:rsid w:val="00B70064"/>
    <w:rsid w:val="00B70A0F"/>
    <w:rsid w:val="00B73988"/>
    <w:rsid w:val="00B75A57"/>
    <w:rsid w:val="00B90539"/>
    <w:rsid w:val="00B90863"/>
    <w:rsid w:val="00B960AA"/>
    <w:rsid w:val="00B97145"/>
    <w:rsid w:val="00BA2F4C"/>
    <w:rsid w:val="00BA404E"/>
    <w:rsid w:val="00BA52B6"/>
    <w:rsid w:val="00BA69C5"/>
    <w:rsid w:val="00BB02B1"/>
    <w:rsid w:val="00BB310B"/>
    <w:rsid w:val="00BB471E"/>
    <w:rsid w:val="00BB508B"/>
    <w:rsid w:val="00BC07A8"/>
    <w:rsid w:val="00BC1F69"/>
    <w:rsid w:val="00BC240C"/>
    <w:rsid w:val="00BC2E63"/>
    <w:rsid w:val="00BC4B20"/>
    <w:rsid w:val="00BD3811"/>
    <w:rsid w:val="00BD51F0"/>
    <w:rsid w:val="00BE0EB5"/>
    <w:rsid w:val="00BE2778"/>
    <w:rsid w:val="00BE51C2"/>
    <w:rsid w:val="00BF03C4"/>
    <w:rsid w:val="00BF35F5"/>
    <w:rsid w:val="00C0368A"/>
    <w:rsid w:val="00C058C6"/>
    <w:rsid w:val="00C05F1F"/>
    <w:rsid w:val="00C1168B"/>
    <w:rsid w:val="00C118B5"/>
    <w:rsid w:val="00C12410"/>
    <w:rsid w:val="00C1371A"/>
    <w:rsid w:val="00C138B0"/>
    <w:rsid w:val="00C15687"/>
    <w:rsid w:val="00C1712C"/>
    <w:rsid w:val="00C17DCD"/>
    <w:rsid w:val="00C17E75"/>
    <w:rsid w:val="00C27B0E"/>
    <w:rsid w:val="00C31041"/>
    <w:rsid w:val="00C31D4C"/>
    <w:rsid w:val="00C32265"/>
    <w:rsid w:val="00C34172"/>
    <w:rsid w:val="00C450CD"/>
    <w:rsid w:val="00C451C4"/>
    <w:rsid w:val="00C46AD8"/>
    <w:rsid w:val="00C509EB"/>
    <w:rsid w:val="00C530A7"/>
    <w:rsid w:val="00C54261"/>
    <w:rsid w:val="00C5739F"/>
    <w:rsid w:val="00C605A3"/>
    <w:rsid w:val="00C60E72"/>
    <w:rsid w:val="00C62D2A"/>
    <w:rsid w:val="00C74551"/>
    <w:rsid w:val="00C755CA"/>
    <w:rsid w:val="00C82ED9"/>
    <w:rsid w:val="00C8313C"/>
    <w:rsid w:val="00C912C3"/>
    <w:rsid w:val="00C91C9A"/>
    <w:rsid w:val="00C936C8"/>
    <w:rsid w:val="00C936FC"/>
    <w:rsid w:val="00CA15CA"/>
    <w:rsid w:val="00CA4E75"/>
    <w:rsid w:val="00CB156B"/>
    <w:rsid w:val="00CB1E32"/>
    <w:rsid w:val="00CB49E4"/>
    <w:rsid w:val="00CC3BCC"/>
    <w:rsid w:val="00CC5DBD"/>
    <w:rsid w:val="00CC6C0C"/>
    <w:rsid w:val="00CD1479"/>
    <w:rsid w:val="00CD1CC6"/>
    <w:rsid w:val="00CD21C9"/>
    <w:rsid w:val="00CD60EF"/>
    <w:rsid w:val="00CE41C9"/>
    <w:rsid w:val="00CE4872"/>
    <w:rsid w:val="00CE5F82"/>
    <w:rsid w:val="00CE7153"/>
    <w:rsid w:val="00CF025F"/>
    <w:rsid w:val="00CF4E27"/>
    <w:rsid w:val="00CF69DB"/>
    <w:rsid w:val="00CF7194"/>
    <w:rsid w:val="00D00C55"/>
    <w:rsid w:val="00D01C58"/>
    <w:rsid w:val="00D06636"/>
    <w:rsid w:val="00D1258B"/>
    <w:rsid w:val="00D14079"/>
    <w:rsid w:val="00D201AC"/>
    <w:rsid w:val="00D20FB7"/>
    <w:rsid w:val="00D215F0"/>
    <w:rsid w:val="00D225A4"/>
    <w:rsid w:val="00D23712"/>
    <w:rsid w:val="00D26831"/>
    <w:rsid w:val="00D27CD8"/>
    <w:rsid w:val="00D303AA"/>
    <w:rsid w:val="00D34D26"/>
    <w:rsid w:val="00D35C4C"/>
    <w:rsid w:val="00D406E2"/>
    <w:rsid w:val="00D41133"/>
    <w:rsid w:val="00D41A4D"/>
    <w:rsid w:val="00D442C0"/>
    <w:rsid w:val="00D45A3E"/>
    <w:rsid w:val="00D475AD"/>
    <w:rsid w:val="00D477BA"/>
    <w:rsid w:val="00D50114"/>
    <w:rsid w:val="00D51A4F"/>
    <w:rsid w:val="00D51BF3"/>
    <w:rsid w:val="00D545C8"/>
    <w:rsid w:val="00D63B0D"/>
    <w:rsid w:val="00D65A84"/>
    <w:rsid w:val="00D65F26"/>
    <w:rsid w:val="00D71D58"/>
    <w:rsid w:val="00D7537E"/>
    <w:rsid w:val="00D77C4E"/>
    <w:rsid w:val="00D77C91"/>
    <w:rsid w:val="00D872CD"/>
    <w:rsid w:val="00D87B24"/>
    <w:rsid w:val="00D9105E"/>
    <w:rsid w:val="00D922FC"/>
    <w:rsid w:val="00D94414"/>
    <w:rsid w:val="00D9542C"/>
    <w:rsid w:val="00D97A1B"/>
    <w:rsid w:val="00DA21BC"/>
    <w:rsid w:val="00DA5259"/>
    <w:rsid w:val="00DA56AF"/>
    <w:rsid w:val="00DB27E7"/>
    <w:rsid w:val="00DB3350"/>
    <w:rsid w:val="00DB366A"/>
    <w:rsid w:val="00DB5473"/>
    <w:rsid w:val="00DB5C1E"/>
    <w:rsid w:val="00DB7EC5"/>
    <w:rsid w:val="00DC02A2"/>
    <w:rsid w:val="00DC405F"/>
    <w:rsid w:val="00DC49BB"/>
    <w:rsid w:val="00DD1166"/>
    <w:rsid w:val="00DD66BA"/>
    <w:rsid w:val="00DD6EF4"/>
    <w:rsid w:val="00DD7437"/>
    <w:rsid w:val="00DE4CF9"/>
    <w:rsid w:val="00DE5F0B"/>
    <w:rsid w:val="00DF02E9"/>
    <w:rsid w:val="00DF2202"/>
    <w:rsid w:val="00DF22C6"/>
    <w:rsid w:val="00DF3F18"/>
    <w:rsid w:val="00DF45C4"/>
    <w:rsid w:val="00E00C0A"/>
    <w:rsid w:val="00E03B43"/>
    <w:rsid w:val="00E0768A"/>
    <w:rsid w:val="00E07839"/>
    <w:rsid w:val="00E14803"/>
    <w:rsid w:val="00E161CD"/>
    <w:rsid w:val="00E16F01"/>
    <w:rsid w:val="00E21A73"/>
    <w:rsid w:val="00E21EFB"/>
    <w:rsid w:val="00E2388A"/>
    <w:rsid w:val="00E2459D"/>
    <w:rsid w:val="00E24DF9"/>
    <w:rsid w:val="00E30D77"/>
    <w:rsid w:val="00E33FD9"/>
    <w:rsid w:val="00E37776"/>
    <w:rsid w:val="00E37F71"/>
    <w:rsid w:val="00E404CB"/>
    <w:rsid w:val="00E411D0"/>
    <w:rsid w:val="00E5119D"/>
    <w:rsid w:val="00E52C72"/>
    <w:rsid w:val="00E55A5C"/>
    <w:rsid w:val="00E60D51"/>
    <w:rsid w:val="00E61344"/>
    <w:rsid w:val="00E61A76"/>
    <w:rsid w:val="00E63715"/>
    <w:rsid w:val="00E6509F"/>
    <w:rsid w:val="00E669BF"/>
    <w:rsid w:val="00E66C0D"/>
    <w:rsid w:val="00E67BD8"/>
    <w:rsid w:val="00E709B9"/>
    <w:rsid w:val="00E72084"/>
    <w:rsid w:val="00E72BB8"/>
    <w:rsid w:val="00E80CDE"/>
    <w:rsid w:val="00E853C8"/>
    <w:rsid w:val="00E85782"/>
    <w:rsid w:val="00E8757C"/>
    <w:rsid w:val="00E90B5B"/>
    <w:rsid w:val="00E93120"/>
    <w:rsid w:val="00E931DA"/>
    <w:rsid w:val="00E93C8A"/>
    <w:rsid w:val="00E97070"/>
    <w:rsid w:val="00EA019C"/>
    <w:rsid w:val="00EA302A"/>
    <w:rsid w:val="00EA33E8"/>
    <w:rsid w:val="00EA3D45"/>
    <w:rsid w:val="00EA6933"/>
    <w:rsid w:val="00EB012B"/>
    <w:rsid w:val="00EB0961"/>
    <w:rsid w:val="00EB186F"/>
    <w:rsid w:val="00EB2694"/>
    <w:rsid w:val="00EB2C7C"/>
    <w:rsid w:val="00EB3235"/>
    <w:rsid w:val="00EB4136"/>
    <w:rsid w:val="00EB75E5"/>
    <w:rsid w:val="00EC1EDD"/>
    <w:rsid w:val="00EC5960"/>
    <w:rsid w:val="00EC5EE2"/>
    <w:rsid w:val="00EC609F"/>
    <w:rsid w:val="00ED3D26"/>
    <w:rsid w:val="00ED3F02"/>
    <w:rsid w:val="00EE0297"/>
    <w:rsid w:val="00EE3CCB"/>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42A6"/>
    <w:rsid w:val="00F4745F"/>
    <w:rsid w:val="00F50CEE"/>
    <w:rsid w:val="00F5115A"/>
    <w:rsid w:val="00F51F76"/>
    <w:rsid w:val="00F54937"/>
    <w:rsid w:val="00F66090"/>
    <w:rsid w:val="00F706F6"/>
    <w:rsid w:val="00F70EAC"/>
    <w:rsid w:val="00F71358"/>
    <w:rsid w:val="00F7320B"/>
    <w:rsid w:val="00F73AEE"/>
    <w:rsid w:val="00F746A1"/>
    <w:rsid w:val="00F75241"/>
    <w:rsid w:val="00F7609C"/>
    <w:rsid w:val="00F76F15"/>
    <w:rsid w:val="00F8734F"/>
    <w:rsid w:val="00F91823"/>
    <w:rsid w:val="00F95117"/>
    <w:rsid w:val="00F963A8"/>
    <w:rsid w:val="00FA1B0D"/>
    <w:rsid w:val="00FA69B0"/>
    <w:rsid w:val="00FB082B"/>
    <w:rsid w:val="00FB1C4F"/>
    <w:rsid w:val="00FB2A3A"/>
    <w:rsid w:val="00FB3C9F"/>
    <w:rsid w:val="00FC4E79"/>
    <w:rsid w:val="00FD116C"/>
    <w:rsid w:val="00FD4DC3"/>
    <w:rsid w:val="00FD587F"/>
    <w:rsid w:val="00FE29B6"/>
    <w:rsid w:val="00FE4064"/>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0DFB49-768D-4F48-9646-1E6DFB29A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2</Pages>
  <Words>726</Words>
  <Characters>414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Eva Cosmo Hergeth Huggins</cp:lastModifiedBy>
  <cp:revision>22</cp:revision>
  <cp:lastPrinted>2017-09-01T18:21:00Z</cp:lastPrinted>
  <dcterms:created xsi:type="dcterms:W3CDTF">2019-09-06T15:16:00Z</dcterms:created>
  <dcterms:modified xsi:type="dcterms:W3CDTF">2019-09-20T20:26:00Z</dcterms:modified>
</cp:coreProperties>
</file>